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01C574" w14:textId="731FB24C" w:rsidR="00D852FA" w:rsidRDefault="00D852FA" w:rsidP="00D852FA">
      <w:pPr>
        <w:pStyle w:val="Title"/>
        <w:jc w:val="center"/>
      </w:pPr>
      <w:r>
        <w:t>SECURITY PRINCIPLES</w:t>
      </w:r>
    </w:p>
    <w:p w14:paraId="40B7C1B7" w14:textId="28E3E62B" w:rsidR="00816E75" w:rsidRDefault="00816E75" w:rsidP="00816E75">
      <w:pPr>
        <w:pStyle w:val="Heading1"/>
      </w:pPr>
      <w:bookmarkStart w:id="0" w:name="_Toc79721167"/>
      <w:r>
        <w:t>Introduction</w:t>
      </w:r>
      <w:bookmarkEnd w:id="0"/>
    </w:p>
    <w:p w14:paraId="2C72B06C" w14:textId="02AC6AAA" w:rsidR="00816E75" w:rsidRDefault="00816E75" w:rsidP="00816E75">
      <w:r>
        <w:t>CIA Triad principles and its application in information security are playing important roles as well as contributing to ensure the development of IT security in an organization. This report will demonstrate the tenet of security via CIA Triad principles, dig deeper in explaining three factors that formed CIA Triad principles and present their application in a specific case of business.</w:t>
      </w:r>
    </w:p>
    <w:p w14:paraId="0AF9B6F7" w14:textId="77777777" w:rsidR="00D852FA" w:rsidRDefault="00D852FA" w:rsidP="00816E75"/>
    <w:p w14:paraId="60CE3596" w14:textId="2FCB4D4B" w:rsidR="00816E75" w:rsidRDefault="00816E75" w:rsidP="00816E75">
      <w:pPr>
        <w:pStyle w:val="Heading1"/>
      </w:pPr>
      <w:bookmarkStart w:id="1" w:name="_Toc79721168"/>
      <w:r w:rsidRPr="001910DE">
        <w:t>Background Information</w:t>
      </w:r>
      <w:bookmarkEnd w:id="1"/>
    </w:p>
    <w:p w14:paraId="2560FFE7" w14:textId="1946C4E0" w:rsidR="00816E75" w:rsidRDefault="00816E75" w:rsidP="00816E75">
      <w:r>
        <w:t xml:space="preserve">To have an accurate approach to security principles and CIA Triad, it is essential to have an awareness of the definition of CIA Triad and the </w:t>
      </w:r>
      <w:r w:rsidRPr="00816E75">
        <w:t>three princip</w:t>
      </w:r>
      <w:r>
        <w:t>le</w:t>
      </w:r>
      <w:r w:rsidRPr="00816E75">
        <w:t>s</w:t>
      </w:r>
      <w:r>
        <w:t xml:space="preserve">. </w:t>
      </w:r>
    </w:p>
    <w:p w14:paraId="4AFB7F12" w14:textId="77777777" w:rsidR="00D852FA" w:rsidRPr="00816E75" w:rsidRDefault="00D852FA" w:rsidP="00816E75"/>
    <w:p w14:paraId="26ADD709" w14:textId="588DFFED" w:rsidR="00A53C5B" w:rsidRDefault="003A06F9" w:rsidP="007431CE">
      <w:pPr>
        <w:pStyle w:val="Heading2"/>
      </w:pPr>
      <w:bookmarkStart w:id="2" w:name="_Toc79721169"/>
      <w:r>
        <w:t>What is CIA Triad</w:t>
      </w:r>
      <w:r w:rsidR="00B12E4C">
        <w:t>?</w:t>
      </w:r>
      <w:bookmarkEnd w:id="2"/>
    </w:p>
    <w:p w14:paraId="5AA011CB" w14:textId="2F3F2D68" w:rsidR="001910DE" w:rsidRDefault="007431CE" w:rsidP="007431CE">
      <w:pPr>
        <w:pStyle w:val="Heading3"/>
      </w:pPr>
      <w:bookmarkStart w:id="3" w:name="_Toc79721170"/>
      <w:r>
        <w:t>Definition</w:t>
      </w:r>
      <w:bookmarkEnd w:id="3"/>
    </w:p>
    <w:p w14:paraId="5AE8D87B" w14:textId="16F8BDE0" w:rsidR="00816E75" w:rsidRDefault="007431CE" w:rsidP="00A53C5B">
      <w:r>
        <w:t xml:space="preserve">CIA Triad is a </w:t>
      </w:r>
      <w:r w:rsidR="00816E75" w:rsidRPr="00816E75">
        <w:t>venerable</w:t>
      </w:r>
      <w:r w:rsidR="00816E75">
        <w:t xml:space="preserve"> </w:t>
      </w:r>
      <w:r>
        <w:t>security model,</w:t>
      </w:r>
      <w:r w:rsidR="00816E75">
        <w:t xml:space="preserve"> </w:t>
      </w:r>
      <w:r>
        <w:t>designed as a guidelines polic</w:t>
      </w:r>
      <w:r w:rsidR="00AF5CCE">
        <w:t>y</w:t>
      </w:r>
      <w:r>
        <w:t xml:space="preserve"> for </w:t>
      </w:r>
      <w:r w:rsidR="00C06DAA">
        <w:t xml:space="preserve">information security management </w:t>
      </w:r>
      <w:r w:rsidR="00816E75">
        <w:t xml:space="preserve">that secures an organization’s information system which </w:t>
      </w:r>
      <w:r w:rsidR="00816E75" w:rsidRPr="00816E75">
        <w:t>encompasse</w:t>
      </w:r>
      <w:r w:rsidR="00816E75">
        <w:t xml:space="preserve">s both user computer system and data. It is important that each of the </w:t>
      </w:r>
      <w:r w:rsidR="00816E75" w:rsidRPr="00816E75">
        <w:t>element</w:t>
      </w:r>
      <w:r w:rsidR="00816E75">
        <w:t>s</w:t>
      </w:r>
      <w:r w:rsidR="00816E75" w:rsidRPr="00816E75">
        <w:t xml:space="preserve"> of </w:t>
      </w:r>
      <w:r w:rsidR="001F1B70">
        <w:t>a system</w:t>
      </w:r>
      <w:r w:rsidR="00816E75" w:rsidRPr="00816E75">
        <w:t xml:space="preserve"> </w:t>
      </w:r>
      <w:r w:rsidR="001F1B70">
        <w:t>is</w:t>
      </w:r>
      <w:r w:rsidR="00816E75" w:rsidRPr="00816E75">
        <w:t xml:space="preserve"> designed to achieve one or more of </w:t>
      </w:r>
      <w:r w:rsidR="00816E75">
        <w:t>three CIA Triad</w:t>
      </w:r>
      <w:r w:rsidR="00816E75" w:rsidRPr="00816E75">
        <w:t xml:space="preserve"> principles</w:t>
      </w:r>
      <w:r w:rsidR="00816E75">
        <w:t>, which makes CIA Triad a fundamental tenet of information security.</w:t>
      </w:r>
    </w:p>
    <w:p w14:paraId="4AF411FD" w14:textId="77777777" w:rsidR="00816E75" w:rsidRDefault="00816E75" w:rsidP="00816E75">
      <w:pPr>
        <w:pStyle w:val="Heading3"/>
      </w:pPr>
      <w:bookmarkStart w:id="4" w:name="_Toc79721171"/>
      <w:r>
        <w:t>Purpose</w:t>
      </w:r>
      <w:bookmarkEnd w:id="4"/>
    </w:p>
    <w:p w14:paraId="2C50A580" w14:textId="28ECE8B0" w:rsidR="007431CE" w:rsidRDefault="00816E75" w:rsidP="00A53C5B">
      <w:r>
        <w:t xml:space="preserve">CIA Triad is used as a core principle in </w:t>
      </w:r>
      <w:r w:rsidRPr="00816E75">
        <w:t>any organization’s security infrastructure</w:t>
      </w:r>
      <w:r>
        <w:t xml:space="preserve"> to design a security plan by identifying problem areas and detect appropriate solutions in the arena of information security. In other words, CIA Triad is a standard principle to organizations apply to protect a network and the data within that network.</w:t>
      </w:r>
    </w:p>
    <w:p w14:paraId="23A7824E" w14:textId="77777777" w:rsidR="00D852FA" w:rsidRDefault="00D852FA" w:rsidP="00A53C5B"/>
    <w:p w14:paraId="5D99DD6A" w14:textId="4721E16E" w:rsidR="00B12E4C" w:rsidRDefault="00B12E4C" w:rsidP="007431CE">
      <w:pPr>
        <w:pStyle w:val="Heading2"/>
      </w:pPr>
      <w:bookmarkStart w:id="5" w:name="_Toc79721172"/>
      <w:r>
        <w:t xml:space="preserve">What are </w:t>
      </w:r>
      <w:r w:rsidR="00AF5CCE">
        <w:t xml:space="preserve">the </w:t>
      </w:r>
      <w:r w:rsidR="00816E75">
        <w:t>three principle</w:t>
      </w:r>
      <w:r>
        <w:t xml:space="preserve">s of </w:t>
      </w:r>
      <w:r w:rsidR="00AF5CCE">
        <w:t xml:space="preserve">the </w:t>
      </w:r>
      <w:r>
        <w:t>CIA Triad?</w:t>
      </w:r>
      <w:bookmarkEnd w:id="5"/>
    </w:p>
    <w:p w14:paraId="26D14657" w14:textId="359C8CF6" w:rsidR="007431CE" w:rsidRDefault="00816E75" w:rsidP="007431CE">
      <w:r>
        <w:t xml:space="preserve">CIA Triad is an abbreviation of its three principles, namely Confidentiality, </w:t>
      </w:r>
      <w:bookmarkStart w:id="6" w:name="_Hlk79627404"/>
      <w:r>
        <w:t>Integrity</w:t>
      </w:r>
      <w:bookmarkEnd w:id="6"/>
      <w:r>
        <w:t xml:space="preserve"> and Availability</w:t>
      </w:r>
      <w:r w:rsidR="00806760">
        <w:t>, which each will be explained its definition, how it is damaged and corresponding solutions in this section.</w:t>
      </w:r>
    </w:p>
    <w:p w14:paraId="6C179F05" w14:textId="323F08D1" w:rsidR="00816E75" w:rsidRDefault="00816E75" w:rsidP="00816E75">
      <w:pPr>
        <w:pStyle w:val="Heading3"/>
      </w:pPr>
      <w:bookmarkStart w:id="7" w:name="_Toc79721173"/>
      <w:r>
        <w:t>Confidentiality</w:t>
      </w:r>
      <w:bookmarkEnd w:id="7"/>
    </w:p>
    <w:p w14:paraId="25689064" w14:textId="1BC172E5" w:rsidR="00816E75" w:rsidRDefault="00816E75" w:rsidP="00816E75">
      <w:pPr>
        <w:pStyle w:val="Heading4"/>
      </w:pPr>
      <w:r>
        <w:t>Definition</w:t>
      </w:r>
    </w:p>
    <w:p w14:paraId="676189DD" w14:textId="3A1FED43" w:rsidR="00816E75" w:rsidRPr="00816E75" w:rsidRDefault="00816E75" w:rsidP="00816E75">
      <w:r>
        <w:t xml:space="preserve">Confidentiality is a principle designed to control the access permission to data within a system and </w:t>
      </w:r>
      <w:r w:rsidRPr="00816E75">
        <w:t>prevent unauthorized individuals, processes, or devices disclosure</w:t>
      </w:r>
      <w:r>
        <w:t xml:space="preserve">. </w:t>
      </w:r>
      <w:r w:rsidR="00806760">
        <w:t>Confidentiality processes the authentication (validate the identity of data’s requesting) and authorisation (limit data access to authorized users), to</w:t>
      </w:r>
      <w:r>
        <w:t xml:space="preserve"> ensure the internal data will be accessible by authorized factors only while prevent</w:t>
      </w:r>
      <w:r w:rsidR="00806760">
        <w:t>ing</w:t>
      </w:r>
      <w:r>
        <w:t xml:space="preserve"> </w:t>
      </w:r>
      <w:r w:rsidRPr="00F03012">
        <w:t>unauthorized</w:t>
      </w:r>
      <w:r>
        <w:t xml:space="preserve"> factors from </w:t>
      </w:r>
      <w:r w:rsidRPr="00F03012">
        <w:t>obtaining access.</w:t>
      </w:r>
    </w:p>
    <w:p w14:paraId="611DF4A4" w14:textId="77777777" w:rsidR="00816E75" w:rsidRPr="00F250F2" w:rsidRDefault="00816E75" w:rsidP="00816E75">
      <w:pPr>
        <w:pStyle w:val="Heading4"/>
      </w:pPr>
      <w:r w:rsidRPr="00F250F2">
        <w:t>How will confidentiality be violated?</w:t>
      </w:r>
    </w:p>
    <w:p w14:paraId="68F8A2C5" w14:textId="24110CBB" w:rsidR="00816E75" w:rsidRDefault="00816E75" w:rsidP="00816E75">
      <w:r>
        <w:t>There are mu</w:t>
      </w:r>
      <w:r w:rsidR="00806760">
        <w:t>l</w:t>
      </w:r>
      <w:r>
        <w:t xml:space="preserve">tiple </w:t>
      </w:r>
      <w:r w:rsidR="00806760">
        <w:t>actions that</w:t>
      </w:r>
      <w:r>
        <w:t xml:space="preserve"> compromise </w:t>
      </w:r>
      <w:r w:rsidR="00F463D8">
        <w:t>Confidentiality</w:t>
      </w:r>
      <w:r w:rsidR="00806760">
        <w:t xml:space="preserve"> whether be</w:t>
      </w:r>
      <w:r>
        <w:t xml:space="preserve"> intentional</w:t>
      </w:r>
      <w:r w:rsidR="00806760">
        <w:t>ly attacked by attackers or</w:t>
      </w:r>
      <w:r>
        <w:t xml:space="preserve"> unintentional</w:t>
      </w:r>
      <w:r w:rsidR="00806760">
        <w:t xml:space="preserve">ly </w:t>
      </w:r>
      <w:r w:rsidR="00806760" w:rsidRPr="00F250F2">
        <w:t>violated</w:t>
      </w:r>
      <w:r>
        <w:t xml:space="preserve"> by external factors. </w:t>
      </w:r>
    </w:p>
    <w:p w14:paraId="1D92E818" w14:textId="3FF2DC41" w:rsidR="00816E75" w:rsidRDefault="00CE5267" w:rsidP="00816E75">
      <w:r>
        <w:lastRenderedPageBreak/>
        <w:t>Confidential</w:t>
      </w:r>
      <w:r w:rsidR="00806760">
        <w:t>it</w:t>
      </w:r>
      <w:r>
        <w:t>y violation involves accessing data or having damaging action</w:t>
      </w:r>
      <w:r w:rsidR="00806760">
        <w:t>s</w:t>
      </w:r>
      <w:r>
        <w:t xml:space="preserve"> such as </w:t>
      </w:r>
      <w:r w:rsidRPr="00CE5267">
        <w:t xml:space="preserve">steal or tamper with </w:t>
      </w:r>
      <w:r w:rsidR="00806760">
        <w:t xml:space="preserve">the </w:t>
      </w:r>
      <w:r w:rsidRPr="00CE5267">
        <w:t>data</w:t>
      </w:r>
      <w:r>
        <w:t xml:space="preserve"> of an organization. </w:t>
      </w:r>
      <w:r w:rsidR="00B67C9E" w:rsidRPr="00B67C9E">
        <w:t>These attacks can happen in both logical and physical approaches</w:t>
      </w:r>
      <w:r w:rsidR="00B67C9E">
        <w:t>,</w:t>
      </w:r>
      <w:r w:rsidR="00BB536E">
        <w:t xml:space="preserve"> by computer </w:t>
      </w:r>
      <w:r w:rsidR="00BB536E" w:rsidRPr="00BB536E">
        <w:t>trespassing</w:t>
      </w:r>
      <w:r w:rsidR="00BB536E">
        <w:t xml:space="preserve"> or directly attacked</w:t>
      </w:r>
      <w:r>
        <w:t xml:space="preserve"> </w:t>
      </w:r>
      <w:r w:rsidR="00F463D8">
        <w:t>by</w:t>
      </w:r>
      <w:r w:rsidR="00B67C9E">
        <w:t xml:space="preserve"> external factors</w:t>
      </w:r>
      <w:r w:rsidR="00F463D8">
        <w:t xml:space="preserve"> (attackers)</w:t>
      </w:r>
      <w:r w:rsidR="00B67C9E">
        <w:t xml:space="preserve"> trying to compromise the system.</w:t>
      </w:r>
      <w:r>
        <w:t xml:space="preserve"> </w:t>
      </w:r>
      <w:r w:rsidR="009D2127">
        <w:t>A</w:t>
      </w:r>
      <w:r w:rsidR="00816E75">
        <w:t xml:space="preserve"> system can be attacked </w:t>
      </w:r>
      <w:r w:rsidR="009D2127">
        <w:t>intentionally</w:t>
      </w:r>
      <w:r w:rsidR="00816E75">
        <w:t xml:space="preserve"> by designed direct attacks that allow </w:t>
      </w:r>
      <w:r w:rsidR="00816E75" w:rsidRPr="00816E75">
        <w:t>unauthorized</w:t>
      </w:r>
      <w:r>
        <w:t xml:space="preserve"> personnel</w:t>
      </w:r>
      <w:r w:rsidR="00816E75" w:rsidRPr="00816E75">
        <w:t xml:space="preserve"> </w:t>
      </w:r>
      <w:r w:rsidR="00816E75">
        <w:t xml:space="preserve">to be able to </w:t>
      </w:r>
      <w:r w:rsidR="00816E75" w:rsidRPr="00816E75">
        <w:t xml:space="preserve">access </w:t>
      </w:r>
      <w:r w:rsidR="00816E75">
        <w:t xml:space="preserve">the </w:t>
      </w:r>
      <w:r w:rsidR="00816E75" w:rsidRPr="00816E75">
        <w:t>system</w:t>
      </w:r>
      <w:r w:rsidR="00806760">
        <w:t xml:space="preserve"> such as </w:t>
      </w:r>
      <w:r w:rsidR="00806760" w:rsidRPr="00806760">
        <w:t>failing to encrypt a transmission, accessing malicious code</w:t>
      </w:r>
      <w:r w:rsidR="00816E75">
        <w:t xml:space="preserve">, </w:t>
      </w:r>
      <w:r w:rsidR="00806760" w:rsidRPr="00806760">
        <w:t>misconfigured security control or oversight in a security policy.</w:t>
      </w:r>
    </w:p>
    <w:p w14:paraId="04EAF37D" w14:textId="723F71AA" w:rsidR="00816E75" w:rsidRDefault="00806760" w:rsidP="00816E75">
      <w:r>
        <w:t xml:space="preserve">In addition, </w:t>
      </w:r>
      <w:r w:rsidR="00F463D8" w:rsidRPr="00806760">
        <w:t>Confidentiality</w:t>
      </w:r>
      <w:r w:rsidRPr="00806760">
        <w:t xml:space="preserve"> can also be jeopardized</w:t>
      </w:r>
      <w:r>
        <w:t xml:space="preserve"> accidentally by</w:t>
      </w:r>
      <w:r w:rsidRPr="00806760">
        <w:t xml:space="preserve"> human error</w:t>
      </w:r>
      <w:r>
        <w:t xml:space="preserve"> and </w:t>
      </w:r>
      <w:r w:rsidRPr="00806760">
        <w:t>carelessness</w:t>
      </w:r>
      <w:r>
        <w:t xml:space="preserve">, </w:t>
      </w:r>
      <w:r w:rsidRPr="00806760">
        <w:t>oversight</w:t>
      </w:r>
      <w:r>
        <w:t xml:space="preserve"> </w:t>
      </w:r>
      <w:r w:rsidRPr="00806760">
        <w:t>or inadequate security controls</w:t>
      </w:r>
      <w:r>
        <w:t xml:space="preserve">. This includes failure in protecting or encrypting passwords or data </w:t>
      </w:r>
      <w:r w:rsidR="00D852FA">
        <w:t xml:space="preserve">while </w:t>
      </w:r>
      <w:r w:rsidRPr="00F250F2">
        <w:t xml:space="preserve">in process, in transit, and </w:t>
      </w:r>
      <w:r w:rsidR="00D852FA">
        <w:t>in storage</w:t>
      </w:r>
      <w:r>
        <w:t xml:space="preserve">, issues in sharing the same user accounts, poor or lack of </w:t>
      </w:r>
      <w:r w:rsidRPr="00F250F2">
        <w:t>authentication systems</w:t>
      </w:r>
      <w:r>
        <w:t xml:space="preserve"> and even stealing of physical equipment</w:t>
      </w:r>
      <w:r w:rsidRPr="00806760">
        <w:t xml:space="preserve"> </w:t>
      </w:r>
      <w:r w:rsidRPr="00F250F2">
        <w:t>and storage devices.</w:t>
      </w:r>
    </w:p>
    <w:p w14:paraId="42285E81" w14:textId="05A63132" w:rsidR="00806760" w:rsidRPr="00806760" w:rsidRDefault="00806760" w:rsidP="00806760">
      <w:pPr>
        <w:pStyle w:val="Heading4"/>
      </w:pPr>
      <w:r w:rsidRPr="00806760">
        <w:t xml:space="preserve">What countermeasures can be employed to strengthen </w:t>
      </w:r>
      <w:r w:rsidR="00F463D8" w:rsidRPr="00806760">
        <w:t>Confidentiality</w:t>
      </w:r>
      <w:r w:rsidRPr="00806760">
        <w:t>?</w:t>
      </w:r>
    </w:p>
    <w:p w14:paraId="3D74A6A8" w14:textId="28607D00" w:rsidR="00816E75" w:rsidRDefault="00806760" w:rsidP="00816E75">
      <w:pPr>
        <w:pStyle w:val="ListParagraph"/>
        <w:numPr>
          <w:ilvl w:val="0"/>
          <w:numId w:val="1"/>
        </w:numPr>
      </w:pPr>
      <w:r>
        <w:t>D</w:t>
      </w:r>
      <w:r w:rsidR="00816E75" w:rsidRPr="00A52D06">
        <w:t>ata classification</w:t>
      </w:r>
    </w:p>
    <w:p w14:paraId="3812CEDA" w14:textId="77777777" w:rsidR="00806760" w:rsidRDefault="00806760" w:rsidP="00816E75">
      <w:pPr>
        <w:pStyle w:val="ListParagraph"/>
        <w:numPr>
          <w:ilvl w:val="0"/>
          <w:numId w:val="1"/>
        </w:numPr>
      </w:pPr>
      <w:r>
        <w:t>S</w:t>
      </w:r>
      <w:r w:rsidR="00816E75" w:rsidRPr="00A52D06">
        <w:t xml:space="preserve">trong access controls </w:t>
      </w:r>
    </w:p>
    <w:p w14:paraId="3F2A503A" w14:textId="20B9F48F" w:rsidR="00816E75" w:rsidRDefault="001F1B70" w:rsidP="00816E75">
      <w:pPr>
        <w:pStyle w:val="ListParagraph"/>
        <w:numPr>
          <w:ilvl w:val="0"/>
          <w:numId w:val="1"/>
        </w:numPr>
      </w:pPr>
      <w:r>
        <w:t>S</w:t>
      </w:r>
      <w:r w:rsidRPr="00A52D06">
        <w:t xml:space="preserve">trong </w:t>
      </w:r>
      <w:r>
        <w:t>a</w:t>
      </w:r>
      <w:r w:rsidR="00816E75" w:rsidRPr="00A52D06">
        <w:t>uthentication mechanisms</w:t>
      </w:r>
    </w:p>
    <w:p w14:paraId="270D2DBF" w14:textId="5219FE5C" w:rsidR="00816E75" w:rsidRDefault="00806760" w:rsidP="00806760">
      <w:pPr>
        <w:pStyle w:val="ListParagraph"/>
        <w:numPr>
          <w:ilvl w:val="0"/>
          <w:numId w:val="1"/>
        </w:numPr>
      </w:pPr>
      <w:r>
        <w:t xml:space="preserve">Cryptography </w:t>
      </w:r>
    </w:p>
    <w:p w14:paraId="127528E2" w14:textId="28B9B50E" w:rsidR="00816E75" w:rsidRDefault="00D852FA" w:rsidP="00816E75">
      <w:pPr>
        <w:pStyle w:val="ListParagraph"/>
        <w:numPr>
          <w:ilvl w:val="0"/>
          <w:numId w:val="1"/>
        </w:numPr>
      </w:pPr>
      <w:r>
        <w:t>T</w:t>
      </w:r>
      <w:r w:rsidR="00806760" w:rsidRPr="00806760">
        <w:t>raining of personnel</w:t>
      </w:r>
      <w:r w:rsidR="00806760" w:rsidRPr="00A52D06">
        <w:t xml:space="preserve"> </w:t>
      </w:r>
      <w:r w:rsidR="00816E75" w:rsidRPr="00A52D06">
        <w:t>with access to data</w:t>
      </w:r>
    </w:p>
    <w:p w14:paraId="3741F798" w14:textId="29F9AEA8" w:rsidR="00816E75" w:rsidRDefault="00806760" w:rsidP="00816E75">
      <w:pPr>
        <w:pStyle w:val="ListParagraph"/>
        <w:numPr>
          <w:ilvl w:val="0"/>
          <w:numId w:val="1"/>
        </w:numPr>
      </w:pPr>
      <w:r>
        <w:t>Avoid the loss of physical devices and lessen human carelessness</w:t>
      </w:r>
    </w:p>
    <w:p w14:paraId="6AAE3ED1" w14:textId="77777777" w:rsidR="00806760" w:rsidRPr="00816E75" w:rsidRDefault="00806760" w:rsidP="00806760">
      <w:pPr>
        <w:pStyle w:val="ListParagraph"/>
      </w:pPr>
    </w:p>
    <w:p w14:paraId="2556509C" w14:textId="78C44880" w:rsidR="00816E75" w:rsidRDefault="00816E75" w:rsidP="00816E75">
      <w:pPr>
        <w:pStyle w:val="Heading3"/>
      </w:pPr>
      <w:bookmarkStart w:id="8" w:name="_Toc79721174"/>
      <w:r w:rsidRPr="00816E75">
        <w:t>Integrity</w:t>
      </w:r>
      <w:bookmarkEnd w:id="8"/>
    </w:p>
    <w:p w14:paraId="641F0EB9" w14:textId="1D9BFCF8" w:rsidR="00806760" w:rsidRDefault="00806760" w:rsidP="00806760">
      <w:pPr>
        <w:pStyle w:val="Heading4"/>
      </w:pPr>
      <w:r>
        <w:t>Definition</w:t>
      </w:r>
    </w:p>
    <w:p w14:paraId="67A5B43D" w14:textId="0589D21F" w:rsidR="00806760" w:rsidRDefault="00806760" w:rsidP="00806760">
      <w:r>
        <w:t xml:space="preserve">Integrity is the concept of </w:t>
      </w:r>
      <w:r w:rsidRPr="00806760">
        <w:t>maintain</w:t>
      </w:r>
      <w:r>
        <w:t>ing</w:t>
      </w:r>
      <w:r w:rsidRPr="00806760">
        <w:t xml:space="preserve"> the accuracy</w:t>
      </w:r>
      <w:r>
        <w:t>,</w:t>
      </w:r>
      <w:r w:rsidRPr="00806760">
        <w:t xml:space="preserve"> correct</w:t>
      </w:r>
      <w:r>
        <w:t>ness</w:t>
      </w:r>
      <w:r w:rsidRPr="00806760">
        <w:t>, authentic</w:t>
      </w:r>
      <w:r>
        <w:t>ity</w:t>
      </w:r>
      <w:r w:rsidRPr="00806760">
        <w:t>, and reliab</w:t>
      </w:r>
      <w:r>
        <w:t>ility</w:t>
      </w:r>
      <w:r w:rsidRPr="00806760">
        <w:t xml:space="preserve"> of data</w:t>
      </w:r>
      <w:r>
        <w:t xml:space="preserve"> and protect data from </w:t>
      </w:r>
      <w:r w:rsidRPr="00806760">
        <w:t>unauthorized modifications</w:t>
      </w:r>
      <w:r>
        <w:t xml:space="preserve"> or being inappropriately tampered with </w:t>
      </w:r>
      <w:r w:rsidRPr="00806760">
        <w:t>during transit, retrieval and at rest</w:t>
      </w:r>
      <w:r>
        <w:t xml:space="preserve">. With the concept of </w:t>
      </w:r>
      <w:r w:rsidRPr="00806760">
        <w:t>non-repudiation</w:t>
      </w:r>
      <w:r>
        <w:t xml:space="preserve">, </w:t>
      </w:r>
      <w:r w:rsidR="00F463D8">
        <w:t>Integrity</w:t>
      </w:r>
      <w:r>
        <w:t xml:space="preserve"> is ensured by the process of preventing faking deny of action trading information between sender and </w:t>
      </w:r>
      <w:r w:rsidRPr="00806760">
        <w:t>recipients</w:t>
      </w:r>
      <w:r>
        <w:t>.</w:t>
      </w:r>
    </w:p>
    <w:p w14:paraId="284A6821" w14:textId="345E43A1" w:rsidR="00806760" w:rsidRDefault="00806760" w:rsidP="00806760">
      <w:r>
        <w:t>Perspectives of Integrity:</w:t>
      </w:r>
    </w:p>
    <w:p w14:paraId="60440D48" w14:textId="63266884" w:rsidR="00806760" w:rsidRDefault="00806760" w:rsidP="00806760">
      <w:pPr>
        <w:pStyle w:val="ListParagraph"/>
        <w:numPr>
          <w:ilvl w:val="0"/>
          <w:numId w:val="3"/>
        </w:numPr>
      </w:pPr>
      <w:bookmarkStart w:id="9" w:name="_Hlk79719345"/>
      <w:r>
        <w:t>Prevent unauthorized users from making modifications</w:t>
      </w:r>
    </w:p>
    <w:p w14:paraId="2DBE5DBF" w14:textId="5F98EB74" w:rsidR="00806760" w:rsidRDefault="00806760" w:rsidP="00806760">
      <w:pPr>
        <w:pStyle w:val="ListParagraph"/>
        <w:numPr>
          <w:ilvl w:val="0"/>
          <w:numId w:val="3"/>
        </w:numPr>
      </w:pPr>
      <w:r>
        <w:t xml:space="preserve">Prevent authorized users from making changes </w:t>
      </w:r>
      <w:bookmarkEnd w:id="9"/>
      <w:r>
        <w:t>by mistakes</w:t>
      </w:r>
    </w:p>
    <w:p w14:paraId="0605F4FA" w14:textId="2505FBEE" w:rsidR="00806760" w:rsidRPr="00806760" w:rsidRDefault="00806760" w:rsidP="00806760">
      <w:pPr>
        <w:pStyle w:val="ListParagraph"/>
        <w:numPr>
          <w:ilvl w:val="0"/>
          <w:numId w:val="3"/>
        </w:numPr>
      </w:pPr>
      <w:r>
        <w:t>Maintain consistency of data</w:t>
      </w:r>
    </w:p>
    <w:p w14:paraId="5B00763A" w14:textId="00AFC93B" w:rsidR="00806760" w:rsidRDefault="00806760" w:rsidP="00806760">
      <w:pPr>
        <w:pStyle w:val="Heading4"/>
      </w:pPr>
      <w:r w:rsidRPr="00F250F2">
        <w:t xml:space="preserve">How will </w:t>
      </w:r>
      <w:r>
        <w:t>Integrity</w:t>
      </w:r>
      <w:r w:rsidRPr="00F250F2">
        <w:t xml:space="preserve"> be violated?</w:t>
      </w:r>
    </w:p>
    <w:p w14:paraId="72C79959" w14:textId="6CA4F4FF" w:rsidR="00806760" w:rsidRDefault="00806760" w:rsidP="00806760">
      <w:r>
        <w:t xml:space="preserve">Similar to </w:t>
      </w:r>
      <w:r w:rsidR="00F463D8">
        <w:t>Confidentiality</w:t>
      </w:r>
      <w:r>
        <w:t xml:space="preserve">, multiple actions compromise </w:t>
      </w:r>
      <w:r w:rsidR="00F463D8">
        <w:t>Integrity</w:t>
      </w:r>
      <w:r>
        <w:t xml:space="preserve"> directly by allowing </w:t>
      </w:r>
      <w:r w:rsidRPr="00806760">
        <w:t>unauthorized network</w:t>
      </w:r>
      <w:r>
        <w:t>s</w:t>
      </w:r>
      <w:r w:rsidRPr="00806760">
        <w:t xml:space="preserve"> </w:t>
      </w:r>
      <w:r>
        <w:t xml:space="preserve">to </w:t>
      </w:r>
      <w:r w:rsidRPr="00806760">
        <w:t>access</w:t>
      </w:r>
      <w:r>
        <w:t xml:space="preserve"> the system or data</w:t>
      </w:r>
      <w:r w:rsidRPr="00806760">
        <w:t xml:space="preserve"> to launch a cyberattack</w:t>
      </w:r>
      <w:r>
        <w:t xml:space="preserve">, aka attack vector. This hazarding factor can be demonstrated in various methods in data system violation, such as </w:t>
      </w:r>
      <w:r w:rsidRPr="00806760">
        <w:t>modifying configuration files</w:t>
      </w:r>
      <w:r>
        <w:t xml:space="preserve"> or changing </w:t>
      </w:r>
      <w:r w:rsidRPr="00806760">
        <w:t>system logs</w:t>
      </w:r>
      <w:r>
        <w:t xml:space="preserve"> </w:t>
      </w:r>
      <w:r w:rsidRPr="00806760">
        <w:t>to evade detection</w:t>
      </w:r>
      <w:r>
        <w:t xml:space="preserve">. </w:t>
      </w:r>
    </w:p>
    <w:p w14:paraId="2A3BBC59" w14:textId="129AF01C" w:rsidR="00806760" w:rsidRPr="00996693" w:rsidRDefault="00806760" w:rsidP="00806760">
      <w:r>
        <w:t xml:space="preserve">However, </w:t>
      </w:r>
      <w:r w:rsidR="00F463D8">
        <w:t>Integrity</w:t>
      </w:r>
      <w:r>
        <w:t xml:space="preserve"> is also jeopardized by unintentional factors which are human error, </w:t>
      </w:r>
      <w:r w:rsidRPr="00806760">
        <w:t>viruses, coding errors, malicious modifications, and backdoors.</w:t>
      </w:r>
      <w:r>
        <w:t xml:space="preserve"> The</w:t>
      </w:r>
      <w:r w:rsidR="00F463D8">
        <w:t>se similarities</w:t>
      </w:r>
      <w:r>
        <w:t xml:space="preserve"> </w:t>
      </w:r>
      <w:r w:rsidR="00F463D8">
        <w:t>are a result of</w:t>
      </w:r>
      <w:r>
        <w:t xml:space="preserve"> a strong dependency between </w:t>
      </w:r>
      <w:r w:rsidR="00F463D8">
        <w:t xml:space="preserve">Confidentiality </w:t>
      </w:r>
      <w:r>
        <w:t xml:space="preserve">and </w:t>
      </w:r>
      <w:r w:rsidR="00F463D8">
        <w:t>Integrity</w:t>
      </w:r>
      <w:r>
        <w:t>.</w:t>
      </w:r>
    </w:p>
    <w:p w14:paraId="6F740CBF" w14:textId="14114AF3" w:rsidR="00D852FA" w:rsidRPr="00806760" w:rsidRDefault="00D852FA" w:rsidP="00D852FA">
      <w:pPr>
        <w:pStyle w:val="Heading4"/>
      </w:pPr>
      <w:r w:rsidRPr="00806760">
        <w:t xml:space="preserve">What countermeasures can be employed to strengthen </w:t>
      </w:r>
      <w:r w:rsidR="00F463D8">
        <w:t>Integrity</w:t>
      </w:r>
      <w:r w:rsidRPr="00806760">
        <w:t>?</w:t>
      </w:r>
    </w:p>
    <w:p w14:paraId="5C8EFF7C" w14:textId="77777777" w:rsidR="00806760" w:rsidRDefault="00806760" w:rsidP="00806760">
      <w:pPr>
        <w:pStyle w:val="ListParagraph"/>
        <w:numPr>
          <w:ilvl w:val="0"/>
          <w:numId w:val="2"/>
        </w:numPr>
      </w:pPr>
      <w:r>
        <w:t>E</w:t>
      </w:r>
      <w:r w:rsidRPr="00996693">
        <w:t>ncryption</w:t>
      </w:r>
    </w:p>
    <w:p w14:paraId="41381430" w14:textId="63E1307E" w:rsidR="00806760" w:rsidRDefault="00806760" w:rsidP="00D852FA">
      <w:pPr>
        <w:pStyle w:val="ListParagraph"/>
        <w:numPr>
          <w:ilvl w:val="0"/>
          <w:numId w:val="2"/>
        </w:numPr>
      </w:pPr>
      <w:r>
        <w:t>H</w:t>
      </w:r>
      <w:r w:rsidRPr="00996693">
        <w:t>ashing</w:t>
      </w:r>
    </w:p>
    <w:p w14:paraId="383F057F" w14:textId="46B812E7" w:rsidR="00806760" w:rsidRDefault="00806760" w:rsidP="00806760">
      <w:pPr>
        <w:pStyle w:val="ListParagraph"/>
        <w:numPr>
          <w:ilvl w:val="0"/>
          <w:numId w:val="2"/>
        </w:numPr>
      </w:pPr>
      <w:r>
        <w:t>I</w:t>
      </w:r>
      <w:r w:rsidRPr="00806760">
        <w:t>nput v</w:t>
      </w:r>
      <w:r>
        <w:t>alidation</w:t>
      </w:r>
    </w:p>
    <w:p w14:paraId="0B22DCCF" w14:textId="6114A39B" w:rsidR="00806760" w:rsidRDefault="00806760" w:rsidP="00D852FA">
      <w:pPr>
        <w:pStyle w:val="ListParagraph"/>
        <w:numPr>
          <w:ilvl w:val="0"/>
          <w:numId w:val="2"/>
        </w:numPr>
      </w:pPr>
      <w:r>
        <w:t>I</w:t>
      </w:r>
      <w:r w:rsidRPr="00996693">
        <w:t>ntrusion detection systems</w:t>
      </w:r>
    </w:p>
    <w:p w14:paraId="3D8C439F" w14:textId="77777777" w:rsidR="001F1B70" w:rsidRDefault="001F1B70" w:rsidP="001F1B70">
      <w:pPr>
        <w:pStyle w:val="ListParagraph"/>
        <w:numPr>
          <w:ilvl w:val="0"/>
          <w:numId w:val="2"/>
        </w:numPr>
      </w:pPr>
      <w:r>
        <w:t>S</w:t>
      </w:r>
      <w:r w:rsidRPr="00A52D06">
        <w:t xml:space="preserve">trong access controls </w:t>
      </w:r>
    </w:p>
    <w:p w14:paraId="490B0DD1" w14:textId="77777777" w:rsidR="001F1B70" w:rsidRDefault="001F1B70" w:rsidP="001F1B70">
      <w:pPr>
        <w:pStyle w:val="ListParagraph"/>
        <w:numPr>
          <w:ilvl w:val="0"/>
          <w:numId w:val="2"/>
        </w:numPr>
      </w:pPr>
      <w:r>
        <w:lastRenderedPageBreak/>
        <w:t>S</w:t>
      </w:r>
      <w:r w:rsidRPr="00A52D06">
        <w:t xml:space="preserve">trong </w:t>
      </w:r>
      <w:r>
        <w:t>a</w:t>
      </w:r>
      <w:r w:rsidRPr="00A52D06">
        <w:t>uthentication mechanisms</w:t>
      </w:r>
    </w:p>
    <w:p w14:paraId="1D1E3EE1" w14:textId="77777777" w:rsidR="00816E75" w:rsidRPr="00816E75" w:rsidRDefault="00816E75" w:rsidP="00816E75"/>
    <w:p w14:paraId="73D2195D" w14:textId="2C5EF244" w:rsidR="00816E75" w:rsidRDefault="00816E75" w:rsidP="00816E75">
      <w:pPr>
        <w:pStyle w:val="Heading3"/>
      </w:pPr>
      <w:bookmarkStart w:id="10" w:name="_Toc79721175"/>
      <w:r>
        <w:t>Availability</w:t>
      </w:r>
      <w:bookmarkEnd w:id="10"/>
    </w:p>
    <w:p w14:paraId="169807E0" w14:textId="776396A0" w:rsidR="00D852FA" w:rsidRDefault="00D852FA" w:rsidP="00D852FA">
      <w:pPr>
        <w:pStyle w:val="Heading4"/>
      </w:pPr>
      <w:r>
        <w:t>Definition</w:t>
      </w:r>
    </w:p>
    <w:p w14:paraId="42966F56" w14:textId="1220CF0E" w:rsidR="00D852FA" w:rsidRPr="00D852FA" w:rsidRDefault="00D852FA" w:rsidP="00D852FA">
      <w:r>
        <w:t xml:space="preserve">Availability is the ability to </w:t>
      </w:r>
      <w:r w:rsidRPr="00D852FA">
        <w:t xml:space="preserve">uninterruptedly </w:t>
      </w:r>
      <w:r>
        <w:t xml:space="preserve">accessing the data and resources depending on the demand of the </w:t>
      </w:r>
      <w:r w:rsidRPr="00D852FA">
        <w:t>authorized entity</w:t>
      </w:r>
      <w:r>
        <w:t xml:space="preserve"> that a system or organization should respond to and provide the requested information from </w:t>
      </w:r>
      <w:r w:rsidRPr="00D852FA">
        <w:t>authorized access</w:t>
      </w:r>
      <w:r>
        <w:t xml:space="preserve">es. </w:t>
      </w:r>
      <w:r w:rsidRPr="00D852FA">
        <w:t xml:space="preserve">Availability depends on </w:t>
      </w:r>
      <w:r w:rsidR="00F463D8" w:rsidRPr="00D852FA">
        <w:t>Confidentiality</w:t>
      </w:r>
      <w:r w:rsidRPr="00D852FA">
        <w:t xml:space="preserve"> and </w:t>
      </w:r>
      <w:r w:rsidR="00F463D8" w:rsidRPr="00D852FA">
        <w:t>Integrity</w:t>
      </w:r>
      <w:r w:rsidRPr="00D852FA">
        <w:t xml:space="preserve"> and </w:t>
      </w:r>
      <w:r>
        <w:t>will be maintained by the existence of both of them.</w:t>
      </w:r>
    </w:p>
    <w:p w14:paraId="14CC2E9E" w14:textId="7EEB676E" w:rsidR="00D852FA" w:rsidRDefault="00D852FA" w:rsidP="00D852FA">
      <w:pPr>
        <w:pStyle w:val="Heading4"/>
      </w:pPr>
      <w:r w:rsidRPr="00F250F2">
        <w:t xml:space="preserve">How will </w:t>
      </w:r>
      <w:r>
        <w:t>Availability</w:t>
      </w:r>
      <w:r w:rsidRPr="00F250F2">
        <w:t xml:space="preserve"> be violated?</w:t>
      </w:r>
    </w:p>
    <w:p w14:paraId="78252987" w14:textId="77777777" w:rsidR="00D852FA" w:rsidRPr="00B04638" w:rsidRDefault="00D852FA" w:rsidP="00D852FA">
      <w:r>
        <w:t>By many things, mostly by external factors (not technically jeopardize)</w:t>
      </w:r>
    </w:p>
    <w:p w14:paraId="44B720D8" w14:textId="08CA138F" w:rsidR="00D852FA" w:rsidRDefault="00D852FA" w:rsidP="00D852FA">
      <w:pPr>
        <w:pStyle w:val="ListParagraph"/>
        <w:numPr>
          <w:ilvl w:val="0"/>
          <w:numId w:val="4"/>
        </w:numPr>
      </w:pPr>
      <w:r>
        <w:t>H</w:t>
      </w:r>
      <w:r w:rsidRPr="00B04638">
        <w:t>ardware or software</w:t>
      </w:r>
      <w:r>
        <w:t xml:space="preserve"> or device</w:t>
      </w:r>
      <w:r w:rsidRPr="00B04638">
        <w:t xml:space="preserve"> failure</w:t>
      </w:r>
    </w:p>
    <w:p w14:paraId="4073E199" w14:textId="273C3FB1" w:rsidR="00D852FA" w:rsidRDefault="00D852FA" w:rsidP="00D852FA">
      <w:pPr>
        <w:pStyle w:val="ListParagraph"/>
        <w:numPr>
          <w:ilvl w:val="0"/>
          <w:numId w:val="4"/>
        </w:numPr>
      </w:pPr>
      <w:r>
        <w:t>P</w:t>
      </w:r>
      <w:r w:rsidRPr="00B04638">
        <w:t>ower failure</w:t>
      </w:r>
      <w:r>
        <w:t xml:space="preserve"> </w:t>
      </w:r>
    </w:p>
    <w:p w14:paraId="4D642F49" w14:textId="4A43A592" w:rsidR="00D852FA" w:rsidRDefault="00D852FA" w:rsidP="00D852FA">
      <w:pPr>
        <w:pStyle w:val="ListParagraph"/>
        <w:numPr>
          <w:ilvl w:val="0"/>
          <w:numId w:val="4"/>
        </w:numPr>
      </w:pPr>
      <w:r>
        <w:t>C</w:t>
      </w:r>
      <w:r w:rsidRPr="00D852FA">
        <w:t>ommunication interruptions</w:t>
      </w:r>
    </w:p>
    <w:p w14:paraId="38A29056" w14:textId="555EFE52" w:rsidR="00D852FA" w:rsidRDefault="00D852FA" w:rsidP="00D852FA">
      <w:pPr>
        <w:pStyle w:val="ListParagraph"/>
        <w:numPr>
          <w:ilvl w:val="0"/>
          <w:numId w:val="4"/>
        </w:numPr>
      </w:pPr>
      <w:r>
        <w:t>E</w:t>
      </w:r>
      <w:r w:rsidRPr="00D852FA">
        <w:t>nvironmental issues</w:t>
      </w:r>
      <w:r>
        <w:t xml:space="preserve"> </w:t>
      </w:r>
    </w:p>
    <w:p w14:paraId="4F880058" w14:textId="77777777" w:rsidR="00D852FA" w:rsidRDefault="00D852FA" w:rsidP="00D852FA">
      <w:pPr>
        <w:pStyle w:val="ListParagraph"/>
        <w:numPr>
          <w:ilvl w:val="0"/>
          <w:numId w:val="4"/>
        </w:numPr>
      </w:pPr>
      <w:r>
        <w:t>H</w:t>
      </w:r>
      <w:r w:rsidRPr="00B04638">
        <w:t>uman error</w:t>
      </w:r>
    </w:p>
    <w:p w14:paraId="5180DAD7" w14:textId="5B97CC4E" w:rsidR="00816E75" w:rsidRPr="00816E75" w:rsidRDefault="00D852FA" w:rsidP="00816E75">
      <w:r>
        <w:t xml:space="preserve">The most well-known attack that affects availability is </w:t>
      </w:r>
      <w:r w:rsidRPr="00D852FA">
        <w:t>Denial of Service (DoS)</w:t>
      </w:r>
      <w:r w:rsidRPr="00AA2C0A">
        <w:rPr>
          <w:b/>
          <w:bCs/>
          <w:i/>
          <w:iCs/>
        </w:rPr>
        <w:t xml:space="preserve"> </w:t>
      </w:r>
      <w:r>
        <w:t xml:space="preserve">attack, which is described as overload steam of data flow, flooding the system </w:t>
      </w:r>
      <w:r w:rsidRPr="00D852FA">
        <w:t>making it inaccessible to its intended users</w:t>
      </w:r>
      <w:r>
        <w:t>.</w:t>
      </w:r>
    </w:p>
    <w:p w14:paraId="7FD6785A" w14:textId="09246F10" w:rsidR="007431CE" w:rsidRPr="007431CE" w:rsidRDefault="00D852FA" w:rsidP="00D852FA">
      <w:pPr>
        <w:pStyle w:val="Heading4"/>
      </w:pPr>
      <w:r w:rsidRPr="00806760">
        <w:t xml:space="preserve">What countermeasures can be employed to strengthen </w:t>
      </w:r>
      <w:r w:rsidR="00F463D8">
        <w:t>Availability</w:t>
      </w:r>
      <w:r w:rsidRPr="00806760">
        <w:t>?</w:t>
      </w:r>
    </w:p>
    <w:p w14:paraId="03E18B7A" w14:textId="6F78FB30" w:rsidR="00D852FA" w:rsidRDefault="00D852FA" w:rsidP="00D852FA">
      <w:pPr>
        <w:pStyle w:val="ListParagraph"/>
        <w:numPr>
          <w:ilvl w:val="0"/>
          <w:numId w:val="5"/>
        </w:numPr>
      </w:pPr>
      <w:r>
        <w:t>M</w:t>
      </w:r>
      <w:r w:rsidRPr="00D852FA">
        <w:t>onitoring of performance, network traffic</w:t>
      </w:r>
      <w:r>
        <w:t xml:space="preserve"> and</w:t>
      </w:r>
      <w:r w:rsidRPr="00D852FA">
        <w:t xml:space="preserve"> network bandwidth</w:t>
      </w:r>
    </w:p>
    <w:p w14:paraId="548FA123" w14:textId="0AC2DFB6" w:rsidR="00D852FA" w:rsidRDefault="00D852FA" w:rsidP="00D852FA">
      <w:pPr>
        <w:pStyle w:val="ListParagraph"/>
        <w:numPr>
          <w:ilvl w:val="0"/>
          <w:numId w:val="5"/>
        </w:numPr>
      </w:pPr>
      <w:r>
        <w:t>M</w:t>
      </w:r>
      <w:r w:rsidRPr="00D852FA">
        <w:t>aintaining and testing backup systems</w:t>
      </w:r>
    </w:p>
    <w:p w14:paraId="1387831E" w14:textId="77777777" w:rsidR="00D852FA" w:rsidRDefault="00D852FA" w:rsidP="00D852FA">
      <w:pPr>
        <w:pStyle w:val="ListParagraph"/>
        <w:numPr>
          <w:ilvl w:val="0"/>
          <w:numId w:val="5"/>
        </w:numPr>
      </w:pPr>
      <w:r w:rsidRPr="00D852FA">
        <w:t>DoS protection systems</w:t>
      </w:r>
    </w:p>
    <w:p w14:paraId="5BE314AB" w14:textId="1ABEBF55" w:rsidR="00D852FA" w:rsidRDefault="00D852FA" w:rsidP="00D852FA">
      <w:pPr>
        <w:pStyle w:val="ListParagraph"/>
        <w:numPr>
          <w:ilvl w:val="0"/>
          <w:numId w:val="5"/>
        </w:numPr>
      </w:pPr>
      <w:r>
        <w:t>D</w:t>
      </w:r>
      <w:r w:rsidRPr="00D852FA">
        <w:t>esigning fault-tolerant systems</w:t>
      </w:r>
    </w:p>
    <w:p w14:paraId="5688C8D9" w14:textId="64BCC9BC" w:rsidR="001910DE" w:rsidRDefault="00D852FA" w:rsidP="00D852FA">
      <w:pPr>
        <w:pStyle w:val="ListParagraph"/>
        <w:numPr>
          <w:ilvl w:val="0"/>
          <w:numId w:val="5"/>
        </w:numPr>
      </w:pPr>
      <w:r>
        <w:t>T</w:t>
      </w:r>
      <w:r w:rsidRPr="00D852FA">
        <w:t>esting access control systems</w:t>
      </w:r>
    </w:p>
    <w:p w14:paraId="3994206B" w14:textId="77777777" w:rsidR="00D852FA" w:rsidRDefault="00D852FA" w:rsidP="00D852FA">
      <w:pPr>
        <w:pStyle w:val="ListParagraph"/>
      </w:pPr>
    </w:p>
    <w:p w14:paraId="51685119" w14:textId="49E9ABF8" w:rsidR="00D852FA" w:rsidRDefault="00D852FA" w:rsidP="00D852FA">
      <w:pPr>
        <w:pStyle w:val="Heading1"/>
      </w:pPr>
      <w:bookmarkStart w:id="11" w:name="_Toc79721176"/>
      <w:r>
        <w:t xml:space="preserve">Apply CIA Triad in Business: </w:t>
      </w:r>
      <w:r w:rsidRPr="00D852FA">
        <w:t>An online education provider</w:t>
      </w:r>
      <w:bookmarkEnd w:id="11"/>
    </w:p>
    <w:p w14:paraId="6DA722F3" w14:textId="596CCB3D" w:rsidR="00D852FA" w:rsidRDefault="00D852FA" w:rsidP="00D852FA">
      <w:r>
        <w:t>Three components of CIA Triad – Confidentiality, Integrity and Availability – each has a close association with each other and co-exist to cover all possible information security of a business. In this section, each principle in three tenets of CIA Triad will be applied in the specific business, therefore, the functionality of the system will be visualized more clearly.</w:t>
      </w:r>
    </w:p>
    <w:p w14:paraId="3DBDC398" w14:textId="53E076B7" w:rsidR="00D852FA" w:rsidRDefault="00D852FA" w:rsidP="00D852FA">
      <w:r>
        <w:t>An online education provider is a business that provides users with a variety of online courses</w:t>
      </w:r>
      <w:r w:rsidR="00D40D93">
        <w:t xml:space="preserve"> that </w:t>
      </w:r>
      <w:r w:rsidR="003673C2">
        <w:t xml:space="preserve">are </w:t>
      </w:r>
      <w:r w:rsidR="00D40D93">
        <w:t>only accessible by authorized users who already had an account in the system</w:t>
      </w:r>
      <w:r>
        <w:t xml:space="preserve">, </w:t>
      </w:r>
      <w:r w:rsidR="00D40D93">
        <w:t xml:space="preserve">along with </w:t>
      </w:r>
      <w:r w:rsidR="003673C2">
        <w:t>other functions including accessing users account, reviewing learning history and course payment system. All of these functions are required protection for the database of users personal details and courses payment records.</w:t>
      </w:r>
    </w:p>
    <w:p w14:paraId="2E389BCB" w14:textId="0CDBC739" w:rsidR="00D852FA" w:rsidRDefault="00D852FA" w:rsidP="00D852FA">
      <w:r>
        <w:t>As an online education provider, the business should take and store information of students and staff, data of all courses</w:t>
      </w:r>
      <w:r w:rsidR="003673C2">
        <w:t>, payment records for each account</w:t>
      </w:r>
      <w:r>
        <w:t xml:space="preserve"> and an academic record for each student</w:t>
      </w:r>
      <w:r w:rsidR="003673C2">
        <w:t xml:space="preserve"> (for courses with assessments and certificates)</w:t>
      </w:r>
      <w:r>
        <w:t xml:space="preserve">. These functions of the system underlined the importance of authentication and authorization processes in verifying the identity of users (either students or </w:t>
      </w:r>
      <w:r w:rsidR="003673C2">
        <w:t>staff</w:t>
      </w:r>
      <w:r>
        <w:t>) and prevent academic record modification</w:t>
      </w:r>
      <w:r w:rsidR="003673C2">
        <w:t xml:space="preserve"> or fraud payment</w:t>
      </w:r>
      <w:r>
        <w:t xml:space="preserve"> of any unauthorized </w:t>
      </w:r>
      <w:r>
        <w:lastRenderedPageBreak/>
        <w:t xml:space="preserve">factors. Therefore, </w:t>
      </w:r>
      <w:r w:rsidR="00F463D8" w:rsidRPr="00D852FA">
        <w:t>Confidentiality</w:t>
      </w:r>
      <w:r w:rsidRPr="00D852FA">
        <w:t xml:space="preserve"> is more important than the other goals </w:t>
      </w:r>
      <w:r>
        <w:t xml:space="preserve">as </w:t>
      </w:r>
      <w:r w:rsidRPr="00D852FA">
        <w:t>the value of the information depends on limiting access to it</w:t>
      </w:r>
      <w:r>
        <w:t xml:space="preserve">, followed by </w:t>
      </w:r>
      <w:r w:rsidR="00F463D8">
        <w:t>Integrity</w:t>
      </w:r>
      <w:r>
        <w:t xml:space="preserve"> and finally</w:t>
      </w:r>
      <w:r w:rsidR="00F463D8">
        <w:t>, Availability</w:t>
      </w:r>
      <w:r>
        <w:t xml:space="preserve">. </w:t>
      </w:r>
    </w:p>
    <w:p w14:paraId="1D0EB1CB" w14:textId="7447F244" w:rsidR="00D852FA" w:rsidRDefault="00D852FA" w:rsidP="00D852FA">
      <w:r>
        <w:t xml:space="preserve">Logging functions of users and their accessibility into user account are needed to apply </w:t>
      </w:r>
      <w:r w:rsidR="00F463D8">
        <w:t>Confidentiality</w:t>
      </w:r>
      <w:r>
        <w:t xml:space="preserve"> to provide access into the system only for students and staff and distinguish the privileged access to the data between students and staff, as there are differences in the range of accessible data and the API for two types of users in this system.</w:t>
      </w:r>
      <w:r w:rsidR="00EA7295">
        <w:t xml:space="preserve"> It is necessary to meet the requirement</w:t>
      </w:r>
      <w:r w:rsidR="00F463D8">
        <w:t>s</w:t>
      </w:r>
      <w:r w:rsidR="00EA7295">
        <w:t xml:space="preserve"> of </w:t>
      </w:r>
      <w:r w:rsidR="00F463D8">
        <w:t>Confidentiality</w:t>
      </w:r>
      <w:r w:rsidR="00EA7295">
        <w:t xml:space="preserve"> to secure the process of storing users information and proceeding with the payment of courses. </w:t>
      </w:r>
    </w:p>
    <w:p w14:paraId="1CF3C84E" w14:textId="714C0821" w:rsidR="00D852FA" w:rsidRPr="002A715F" w:rsidRDefault="00D852FA" w:rsidP="00D852FA">
      <w:pPr>
        <w:rPr>
          <w:rFonts w:cstheme="minorHAnsi"/>
          <w:color w:val="202124"/>
          <w:shd w:val="clear" w:color="auto" w:fill="FFFFFF"/>
        </w:rPr>
      </w:pPr>
      <w:r>
        <w:t xml:space="preserve">In addition, as the purpose of providing appropriate information for the right subject </w:t>
      </w:r>
      <w:r w:rsidR="00EA7295">
        <w:t>while accessing the system</w:t>
      </w:r>
      <w:r>
        <w:t xml:space="preserve">, the business uses </w:t>
      </w:r>
      <w:r w:rsidR="00F463D8">
        <w:t>Confidentiality</w:t>
      </w:r>
      <w:r>
        <w:t xml:space="preserve"> to validate who is authorized for accessing the data, </w:t>
      </w:r>
      <w:r w:rsidRPr="002A715F">
        <w:rPr>
          <w:rFonts w:cstheme="minorHAnsi"/>
          <w:color w:val="202124"/>
          <w:shd w:val="clear" w:color="auto" w:fill="FFFFFF"/>
        </w:rPr>
        <w:t>to</w:t>
      </w:r>
      <w:r w:rsidRPr="002A715F">
        <w:rPr>
          <w:rFonts w:asciiTheme="majorHAnsi" w:hAnsiTheme="majorHAnsi" w:cstheme="majorHAnsi"/>
          <w:color w:val="202124"/>
          <w:sz w:val="21"/>
          <w:szCs w:val="21"/>
          <w:shd w:val="clear" w:color="auto" w:fill="FFFFFF"/>
        </w:rPr>
        <w:t xml:space="preserve"> </w:t>
      </w:r>
      <w:r w:rsidRPr="002A715F">
        <w:rPr>
          <w:rFonts w:cstheme="minorHAnsi"/>
          <w:color w:val="202124"/>
          <w:shd w:val="clear" w:color="auto" w:fill="FFFFFF"/>
        </w:rPr>
        <w:t>such an extent that whether this individual is allowed to make modifications or not</w:t>
      </w:r>
      <w:r w:rsidR="00F463D8">
        <w:rPr>
          <w:rFonts w:cstheme="minorHAnsi"/>
          <w:color w:val="202124"/>
          <w:shd w:val="clear" w:color="auto" w:fill="FFFFFF"/>
        </w:rPr>
        <w:t>. This</w:t>
      </w:r>
      <w:r w:rsidRPr="002A715F">
        <w:rPr>
          <w:rFonts w:cstheme="minorHAnsi"/>
          <w:color w:val="202124"/>
          <w:shd w:val="clear" w:color="auto" w:fill="FFFFFF"/>
        </w:rPr>
        <w:t xml:space="preserve"> </w:t>
      </w:r>
      <w:r w:rsidR="00F463D8">
        <w:rPr>
          <w:rFonts w:cstheme="minorHAnsi"/>
          <w:color w:val="202124"/>
          <w:shd w:val="clear" w:color="auto" w:fill="FFFFFF"/>
        </w:rPr>
        <w:t>also applies</w:t>
      </w:r>
      <w:r w:rsidR="00EA7295" w:rsidRPr="002A715F">
        <w:rPr>
          <w:rFonts w:cstheme="minorHAnsi"/>
          <w:color w:val="202124"/>
          <w:shd w:val="clear" w:color="auto" w:fill="FFFFFF"/>
        </w:rPr>
        <w:t xml:space="preserve"> </w:t>
      </w:r>
      <w:r w:rsidR="00F463D8">
        <w:rPr>
          <w:rFonts w:cstheme="minorHAnsi"/>
          <w:color w:val="202124"/>
          <w:shd w:val="clear" w:color="auto" w:fill="FFFFFF"/>
        </w:rPr>
        <w:t xml:space="preserve">the </w:t>
      </w:r>
      <w:r w:rsidR="00F463D8" w:rsidRPr="002A715F">
        <w:rPr>
          <w:rFonts w:cstheme="minorHAnsi"/>
          <w:color w:val="202124"/>
          <w:shd w:val="clear" w:color="auto" w:fill="FFFFFF"/>
        </w:rPr>
        <w:t>Integrity</w:t>
      </w:r>
      <w:r w:rsidR="00F463D8">
        <w:rPr>
          <w:rFonts w:cstheme="minorHAnsi"/>
          <w:color w:val="202124"/>
          <w:shd w:val="clear" w:color="auto" w:fill="FFFFFF"/>
        </w:rPr>
        <w:t xml:space="preserve"> principle</w:t>
      </w:r>
      <w:r w:rsidRPr="002A715F">
        <w:rPr>
          <w:rFonts w:cstheme="minorHAnsi"/>
          <w:color w:val="202124"/>
          <w:shd w:val="clear" w:color="auto" w:fill="FFFFFF"/>
        </w:rPr>
        <w:t xml:space="preserve"> to prevent unauthorized users from making modifications (eg. non-users or students are not allowed to change the grade, only able to view) and to prevent authorized users from making unauthorized changes by mistakes.</w:t>
      </w:r>
      <w:r w:rsidR="00EA7295" w:rsidRPr="002A715F">
        <w:rPr>
          <w:rFonts w:cstheme="minorHAnsi"/>
          <w:color w:val="202124"/>
          <w:shd w:val="clear" w:color="auto" w:fill="FFFFFF"/>
        </w:rPr>
        <w:t xml:space="preserve"> This is a direct example of the closeness of association between </w:t>
      </w:r>
      <w:r w:rsidR="00F463D8" w:rsidRPr="002A715F">
        <w:rPr>
          <w:rFonts w:cstheme="minorHAnsi"/>
          <w:color w:val="202124"/>
          <w:shd w:val="clear" w:color="auto" w:fill="FFFFFF"/>
        </w:rPr>
        <w:t>Confidentiality</w:t>
      </w:r>
      <w:r w:rsidR="00EA7295" w:rsidRPr="002A715F">
        <w:rPr>
          <w:rFonts w:cstheme="minorHAnsi"/>
          <w:color w:val="202124"/>
          <w:shd w:val="clear" w:color="auto" w:fill="FFFFFF"/>
        </w:rPr>
        <w:t xml:space="preserve"> and </w:t>
      </w:r>
      <w:r w:rsidR="00F463D8" w:rsidRPr="002A715F">
        <w:rPr>
          <w:rFonts w:cstheme="minorHAnsi"/>
          <w:color w:val="202124"/>
          <w:shd w:val="clear" w:color="auto" w:fill="FFFFFF"/>
        </w:rPr>
        <w:t>Integrity</w:t>
      </w:r>
      <w:r w:rsidR="00EA7295" w:rsidRPr="002A715F">
        <w:rPr>
          <w:rFonts w:cstheme="minorHAnsi"/>
          <w:color w:val="202124"/>
          <w:shd w:val="clear" w:color="auto" w:fill="FFFFFF"/>
        </w:rPr>
        <w:t>.</w:t>
      </w:r>
    </w:p>
    <w:p w14:paraId="781AB804" w14:textId="27D1EA8D" w:rsidR="00EA7295" w:rsidRPr="002A715F" w:rsidRDefault="00EA7295" w:rsidP="00D852FA">
      <w:pPr>
        <w:rPr>
          <w:rFonts w:cstheme="minorHAnsi"/>
          <w:color w:val="202124"/>
          <w:shd w:val="clear" w:color="auto" w:fill="FFFFFF"/>
        </w:rPr>
      </w:pPr>
      <w:r w:rsidRPr="002A715F">
        <w:rPr>
          <w:rFonts w:cstheme="minorHAnsi"/>
          <w:color w:val="202124"/>
          <w:shd w:val="clear" w:color="auto" w:fill="FFFFFF"/>
        </w:rPr>
        <w:t xml:space="preserve">Last but not least, </w:t>
      </w:r>
      <w:r w:rsidR="00F463D8" w:rsidRPr="002A715F">
        <w:rPr>
          <w:rFonts w:cstheme="minorHAnsi"/>
          <w:color w:val="202124"/>
          <w:shd w:val="clear" w:color="auto" w:fill="FFFFFF"/>
        </w:rPr>
        <w:t>Availability</w:t>
      </w:r>
      <w:r w:rsidRPr="002A715F">
        <w:rPr>
          <w:rFonts w:cstheme="minorHAnsi"/>
          <w:color w:val="202124"/>
          <w:shd w:val="clear" w:color="auto" w:fill="FFFFFF"/>
        </w:rPr>
        <w:t xml:space="preserve"> is needed to be ensured to prevent the overload while at some points, amount number of students access the system at the same time, which might rarely happen.</w:t>
      </w:r>
    </w:p>
    <w:p w14:paraId="7ACCEBFE" w14:textId="2DA2E356" w:rsidR="00A53C5B" w:rsidRDefault="00A53C5B" w:rsidP="00A53C5B">
      <w:pPr>
        <w:rPr>
          <w:i/>
          <w:iCs/>
          <w:color w:val="FF0000"/>
        </w:rPr>
      </w:pPr>
      <w:r w:rsidRPr="00A53C5B">
        <w:rPr>
          <w:i/>
          <w:iCs/>
          <w:color w:val="FF0000"/>
        </w:rPr>
        <w:t>.</w:t>
      </w:r>
    </w:p>
    <w:p w14:paraId="3507A870" w14:textId="4443B320" w:rsidR="00D852FA" w:rsidRDefault="00D852FA" w:rsidP="00D852FA">
      <w:pPr>
        <w:pStyle w:val="Heading1"/>
      </w:pPr>
      <w:bookmarkStart w:id="12" w:name="_Toc79721177"/>
      <w:r w:rsidRPr="00DD0D01">
        <w:t>References</w:t>
      </w:r>
      <w:bookmarkEnd w:id="12"/>
    </w:p>
    <w:p w14:paraId="743B9C80" w14:textId="42649CE5" w:rsidR="00D852FA" w:rsidRPr="002A715F" w:rsidRDefault="00D852FA" w:rsidP="00D852FA">
      <w:pPr>
        <w:rPr>
          <w:rFonts w:cstheme="minorHAnsi"/>
        </w:rPr>
      </w:pPr>
      <w:r w:rsidRPr="002A715F">
        <w:rPr>
          <w:rStyle w:val="fontstyle01"/>
          <w:rFonts w:asciiTheme="minorHAnsi" w:hAnsiTheme="minorHAnsi" w:cstheme="minorHAnsi"/>
          <w:sz w:val="22"/>
          <w:szCs w:val="22"/>
        </w:rPr>
        <w:t xml:space="preserve">UniSA 2021, </w:t>
      </w:r>
      <w:r w:rsidRPr="002A715F">
        <w:rPr>
          <w:rStyle w:val="fontstyle21"/>
          <w:rFonts w:asciiTheme="minorHAnsi" w:hAnsiTheme="minorHAnsi" w:cstheme="minorHAnsi"/>
          <w:sz w:val="22"/>
          <w:szCs w:val="22"/>
        </w:rPr>
        <w:t>Tenets of Cybersecurity</w:t>
      </w:r>
      <w:r w:rsidRPr="002A715F">
        <w:rPr>
          <w:rStyle w:val="fontstyle01"/>
          <w:rFonts w:asciiTheme="minorHAnsi" w:hAnsiTheme="minorHAnsi" w:cstheme="minorHAnsi"/>
          <w:sz w:val="22"/>
          <w:szCs w:val="22"/>
        </w:rPr>
        <w:t>, seminar slides, INFT 5115 Security Principles, University</w:t>
      </w:r>
      <w:r w:rsidRPr="002A715F">
        <w:rPr>
          <w:rFonts w:cstheme="minorHAnsi"/>
          <w:color w:val="000000"/>
        </w:rPr>
        <w:t xml:space="preserve"> </w:t>
      </w:r>
      <w:r w:rsidRPr="002A715F">
        <w:rPr>
          <w:rStyle w:val="fontstyle01"/>
          <w:rFonts w:asciiTheme="minorHAnsi" w:hAnsiTheme="minorHAnsi" w:cstheme="minorHAnsi"/>
          <w:sz w:val="22"/>
          <w:szCs w:val="22"/>
        </w:rPr>
        <w:t>of South Australia, delivered 28 July 2021.</w:t>
      </w:r>
    </w:p>
    <w:p w14:paraId="56216B86" w14:textId="77777777" w:rsidR="00D852FA" w:rsidRPr="002A715F" w:rsidRDefault="00D852FA" w:rsidP="00D852FA">
      <w:pPr>
        <w:pStyle w:val="NormalWeb"/>
        <w:shd w:val="clear" w:color="auto" w:fill="FFFFFF"/>
        <w:spacing w:before="0" w:beforeAutospacing="0" w:after="240" w:afterAutospacing="0" w:line="360" w:lineRule="atLeast"/>
        <w:rPr>
          <w:rFonts w:asciiTheme="minorHAnsi" w:hAnsiTheme="minorHAnsi" w:cstheme="minorHAnsi"/>
          <w:color w:val="000000"/>
          <w:sz w:val="22"/>
          <w:szCs w:val="22"/>
        </w:rPr>
      </w:pPr>
      <w:r w:rsidRPr="002A715F">
        <w:rPr>
          <w:rFonts w:asciiTheme="minorHAnsi" w:hAnsiTheme="minorHAnsi" w:cstheme="minorHAnsi"/>
          <w:color w:val="000000"/>
          <w:sz w:val="22"/>
          <w:szCs w:val="22"/>
        </w:rPr>
        <w:t>BMC (n.d.). </w:t>
      </w:r>
      <w:r w:rsidRPr="002A715F">
        <w:rPr>
          <w:rFonts w:asciiTheme="minorHAnsi" w:hAnsiTheme="minorHAnsi" w:cstheme="minorHAnsi"/>
          <w:i/>
          <w:iCs/>
          <w:color w:val="000000"/>
          <w:sz w:val="22"/>
          <w:szCs w:val="22"/>
        </w:rPr>
        <w:t>What Is the CIA Security Triad? Confidentiality, Integrity, Availability Explained</w:t>
      </w:r>
      <w:r w:rsidRPr="002A715F">
        <w:rPr>
          <w:rFonts w:asciiTheme="minorHAnsi" w:hAnsiTheme="minorHAnsi" w:cstheme="minorHAnsi"/>
          <w:color w:val="000000"/>
          <w:sz w:val="22"/>
          <w:szCs w:val="22"/>
        </w:rPr>
        <w:t>. [online] BMC Blogs. Available at: https://www.bmc.com/blogs/cia-security-triad/.</w:t>
      </w:r>
    </w:p>
    <w:p w14:paraId="5B26CBCB" w14:textId="77777777" w:rsidR="00D852FA" w:rsidRPr="002A715F" w:rsidRDefault="00D852FA" w:rsidP="00D852FA">
      <w:pPr>
        <w:pStyle w:val="NormalWeb"/>
        <w:shd w:val="clear" w:color="auto" w:fill="FFFFFF"/>
        <w:spacing w:before="0" w:beforeAutospacing="0" w:after="240" w:afterAutospacing="0" w:line="360" w:lineRule="atLeast"/>
        <w:rPr>
          <w:rFonts w:asciiTheme="minorHAnsi" w:hAnsiTheme="minorHAnsi" w:cstheme="minorHAnsi"/>
          <w:color w:val="000000"/>
          <w:sz w:val="22"/>
          <w:szCs w:val="22"/>
        </w:rPr>
      </w:pPr>
      <w:r w:rsidRPr="002A715F">
        <w:rPr>
          <w:rFonts w:asciiTheme="minorHAnsi" w:hAnsiTheme="minorHAnsi" w:cstheme="minorHAnsi"/>
          <w:color w:val="000000"/>
          <w:sz w:val="22"/>
          <w:szCs w:val="22"/>
        </w:rPr>
        <w:t>ForcePoint (2018). </w:t>
      </w:r>
      <w:r w:rsidRPr="002A715F">
        <w:rPr>
          <w:rFonts w:asciiTheme="minorHAnsi" w:hAnsiTheme="minorHAnsi" w:cstheme="minorHAnsi"/>
          <w:i/>
          <w:iCs/>
          <w:color w:val="000000"/>
          <w:sz w:val="22"/>
          <w:szCs w:val="22"/>
        </w:rPr>
        <w:t>What is the CIA Triad?</w:t>
      </w:r>
      <w:r w:rsidRPr="002A715F">
        <w:rPr>
          <w:rFonts w:asciiTheme="minorHAnsi" w:hAnsiTheme="minorHAnsi" w:cstheme="minorHAnsi"/>
          <w:color w:val="000000"/>
          <w:sz w:val="22"/>
          <w:szCs w:val="22"/>
        </w:rPr>
        <w:t> [online] Forcepoint. Available at: https://www.forcepoint.com/cyber-edu/cia-triad.</w:t>
      </w:r>
    </w:p>
    <w:p w14:paraId="7A651BF6" w14:textId="77777777" w:rsidR="00D852FA" w:rsidRPr="002A715F" w:rsidRDefault="00D852FA" w:rsidP="00D852FA">
      <w:pPr>
        <w:pStyle w:val="NormalWeb"/>
        <w:shd w:val="clear" w:color="auto" w:fill="FFFFFF"/>
        <w:spacing w:before="0" w:beforeAutospacing="0" w:after="240" w:afterAutospacing="0" w:line="360" w:lineRule="atLeast"/>
        <w:rPr>
          <w:rFonts w:asciiTheme="minorHAnsi" w:hAnsiTheme="minorHAnsi" w:cstheme="minorHAnsi"/>
          <w:color w:val="000000"/>
          <w:sz w:val="22"/>
          <w:szCs w:val="22"/>
        </w:rPr>
      </w:pPr>
      <w:r w:rsidRPr="002A715F">
        <w:rPr>
          <w:rFonts w:asciiTheme="minorHAnsi" w:hAnsiTheme="minorHAnsi" w:cstheme="minorHAnsi"/>
          <w:color w:val="000000"/>
          <w:sz w:val="22"/>
          <w:szCs w:val="22"/>
        </w:rPr>
        <w:t>Henderson, A. (2017). </w:t>
      </w:r>
      <w:r w:rsidRPr="002A715F">
        <w:rPr>
          <w:rFonts w:asciiTheme="minorHAnsi" w:hAnsiTheme="minorHAnsi" w:cstheme="minorHAnsi"/>
          <w:i/>
          <w:iCs/>
          <w:color w:val="000000"/>
          <w:sz w:val="22"/>
          <w:szCs w:val="22"/>
        </w:rPr>
        <w:t>The CIA Triad: Confidentiality, Integrity, Availability - Panmore Institute</w:t>
      </w:r>
      <w:r w:rsidRPr="002A715F">
        <w:rPr>
          <w:rFonts w:asciiTheme="minorHAnsi" w:hAnsiTheme="minorHAnsi" w:cstheme="minorHAnsi"/>
          <w:color w:val="000000"/>
          <w:sz w:val="22"/>
          <w:szCs w:val="22"/>
        </w:rPr>
        <w:t>. [online] Panmore Institute. Available at: http://panmore.com/the-cia-triad-confidentiality-integrity-availability.</w:t>
      </w:r>
    </w:p>
    <w:p w14:paraId="13EE97D1" w14:textId="77777777" w:rsidR="00D852FA" w:rsidRPr="002A715F" w:rsidRDefault="00D852FA" w:rsidP="00D852FA">
      <w:pPr>
        <w:pStyle w:val="NormalWeb"/>
        <w:shd w:val="clear" w:color="auto" w:fill="FFFFFF"/>
        <w:spacing w:before="0" w:beforeAutospacing="0" w:after="240" w:afterAutospacing="0" w:line="360" w:lineRule="atLeast"/>
        <w:rPr>
          <w:rFonts w:asciiTheme="minorHAnsi" w:hAnsiTheme="minorHAnsi" w:cstheme="minorHAnsi"/>
          <w:color w:val="000000"/>
          <w:sz w:val="22"/>
          <w:szCs w:val="22"/>
        </w:rPr>
      </w:pPr>
      <w:r w:rsidRPr="002A715F">
        <w:rPr>
          <w:rFonts w:asciiTheme="minorHAnsi" w:hAnsiTheme="minorHAnsi" w:cstheme="minorHAnsi"/>
          <w:color w:val="000000"/>
          <w:sz w:val="22"/>
          <w:szCs w:val="22"/>
        </w:rPr>
        <w:t>SecurityInfoWatch (n.d.). </w:t>
      </w:r>
      <w:r w:rsidRPr="002A715F">
        <w:rPr>
          <w:rFonts w:asciiTheme="minorHAnsi" w:hAnsiTheme="minorHAnsi" w:cstheme="minorHAnsi"/>
          <w:i/>
          <w:iCs/>
          <w:color w:val="000000"/>
          <w:sz w:val="22"/>
          <w:szCs w:val="22"/>
        </w:rPr>
        <w:t>StackPath</w:t>
      </w:r>
      <w:r w:rsidRPr="002A715F">
        <w:rPr>
          <w:rFonts w:asciiTheme="minorHAnsi" w:hAnsiTheme="minorHAnsi" w:cstheme="minorHAnsi"/>
          <w:color w:val="000000"/>
          <w:sz w:val="22"/>
          <w:szCs w:val="22"/>
        </w:rPr>
        <w:t>. [online] www.securityinfowatch.com. Available at: https://www.securityinfowatch.com/home/article/10538077/what-is-a-security-infrastructure [Accessed 12 Aug. 2021].</w:t>
      </w:r>
    </w:p>
    <w:p w14:paraId="4342F2AF" w14:textId="77777777" w:rsidR="00D852FA" w:rsidRPr="002A715F" w:rsidRDefault="00D852FA" w:rsidP="00D852FA">
      <w:pPr>
        <w:pStyle w:val="NormalWeb"/>
        <w:shd w:val="clear" w:color="auto" w:fill="FFFFFF"/>
        <w:spacing w:before="0" w:beforeAutospacing="0" w:after="240" w:afterAutospacing="0" w:line="360" w:lineRule="atLeast"/>
        <w:rPr>
          <w:rFonts w:asciiTheme="minorHAnsi" w:hAnsiTheme="minorHAnsi" w:cstheme="minorHAnsi"/>
          <w:color w:val="000000"/>
          <w:sz w:val="22"/>
          <w:szCs w:val="22"/>
        </w:rPr>
      </w:pPr>
      <w:r w:rsidRPr="002A715F">
        <w:rPr>
          <w:rFonts w:asciiTheme="minorHAnsi" w:hAnsiTheme="minorHAnsi" w:cstheme="minorHAnsi"/>
          <w:color w:val="000000"/>
          <w:sz w:val="22"/>
          <w:szCs w:val="22"/>
        </w:rPr>
        <w:t>Upguard (n.d.). </w:t>
      </w:r>
      <w:r w:rsidRPr="002A715F">
        <w:rPr>
          <w:rFonts w:asciiTheme="minorHAnsi" w:hAnsiTheme="minorHAnsi" w:cstheme="minorHAnsi"/>
          <w:i/>
          <w:iCs/>
          <w:color w:val="000000"/>
          <w:sz w:val="22"/>
          <w:szCs w:val="22"/>
        </w:rPr>
        <w:t>What is an Attack Vector? Common Attack Vectors</w:t>
      </w:r>
      <w:r w:rsidRPr="002A715F">
        <w:rPr>
          <w:rFonts w:asciiTheme="minorHAnsi" w:hAnsiTheme="minorHAnsi" w:cstheme="minorHAnsi"/>
          <w:color w:val="000000"/>
          <w:sz w:val="22"/>
          <w:szCs w:val="22"/>
        </w:rPr>
        <w:t>. [online] www.upguard.com. Available at: https://www.upguard.com/blog/attack-vector.</w:t>
      </w:r>
    </w:p>
    <w:p w14:paraId="7A650188" w14:textId="77777777" w:rsidR="00D852FA" w:rsidRPr="002A715F" w:rsidRDefault="00D852FA" w:rsidP="00D852FA">
      <w:pPr>
        <w:pStyle w:val="NormalWeb"/>
        <w:shd w:val="clear" w:color="auto" w:fill="FFFFFF"/>
        <w:spacing w:before="0" w:beforeAutospacing="0" w:after="240" w:afterAutospacing="0" w:line="360" w:lineRule="atLeast"/>
        <w:rPr>
          <w:rFonts w:asciiTheme="minorHAnsi" w:hAnsiTheme="minorHAnsi" w:cstheme="minorHAnsi"/>
          <w:color w:val="000000"/>
          <w:sz w:val="22"/>
          <w:szCs w:val="22"/>
        </w:rPr>
      </w:pPr>
      <w:r w:rsidRPr="002A715F">
        <w:rPr>
          <w:rFonts w:asciiTheme="minorHAnsi" w:hAnsiTheme="minorHAnsi" w:cstheme="minorHAnsi"/>
          <w:color w:val="000000"/>
          <w:sz w:val="22"/>
          <w:szCs w:val="22"/>
        </w:rPr>
        <w:t>Walkowski, D. (2019). </w:t>
      </w:r>
      <w:r w:rsidRPr="002A715F">
        <w:rPr>
          <w:rFonts w:asciiTheme="minorHAnsi" w:hAnsiTheme="minorHAnsi" w:cstheme="minorHAnsi"/>
          <w:i/>
          <w:iCs/>
          <w:color w:val="000000"/>
          <w:sz w:val="22"/>
          <w:szCs w:val="22"/>
        </w:rPr>
        <w:t>What Is The CIA Triad?</w:t>
      </w:r>
      <w:r w:rsidRPr="002A715F">
        <w:rPr>
          <w:rFonts w:asciiTheme="minorHAnsi" w:hAnsiTheme="minorHAnsi" w:cstheme="minorHAnsi"/>
          <w:color w:val="000000"/>
          <w:sz w:val="22"/>
          <w:szCs w:val="22"/>
        </w:rPr>
        <w:t> [online] F5 Labs. Available at: https://www.f5.com/labs/articles/education/what-is-the-cia-triad.</w:t>
      </w:r>
    </w:p>
    <w:p w14:paraId="0FF8B612" w14:textId="0988A055" w:rsidR="00D852FA" w:rsidRPr="002A715F" w:rsidRDefault="00D852FA" w:rsidP="00D852FA">
      <w:pPr>
        <w:pStyle w:val="NormalWeb"/>
        <w:shd w:val="clear" w:color="auto" w:fill="FFFFFF"/>
        <w:spacing w:before="0" w:beforeAutospacing="0" w:after="240" w:afterAutospacing="0" w:line="360" w:lineRule="atLeast"/>
        <w:rPr>
          <w:rFonts w:asciiTheme="minorHAnsi" w:hAnsiTheme="minorHAnsi" w:cstheme="minorHAnsi"/>
          <w:color w:val="000000"/>
          <w:sz w:val="22"/>
          <w:szCs w:val="22"/>
        </w:rPr>
      </w:pPr>
      <w:r w:rsidRPr="002A715F">
        <w:rPr>
          <w:rFonts w:asciiTheme="minorHAnsi" w:hAnsiTheme="minorHAnsi" w:cstheme="minorHAnsi"/>
          <w:color w:val="000000"/>
          <w:sz w:val="22"/>
          <w:szCs w:val="22"/>
        </w:rPr>
        <w:lastRenderedPageBreak/>
        <w:t>Weber, M. (2019). </w:t>
      </w:r>
      <w:r w:rsidRPr="002A715F">
        <w:rPr>
          <w:rFonts w:asciiTheme="minorHAnsi" w:hAnsiTheme="minorHAnsi" w:cstheme="minorHAnsi"/>
          <w:i/>
          <w:iCs/>
          <w:color w:val="000000"/>
          <w:sz w:val="22"/>
          <w:szCs w:val="22"/>
        </w:rPr>
        <w:t>The CIA Triad - Confidentiality, Integrity, and Availability | inversegravity.net</w:t>
      </w:r>
      <w:r w:rsidRPr="002A715F">
        <w:rPr>
          <w:rFonts w:asciiTheme="minorHAnsi" w:hAnsiTheme="minorHAnsi" w:cstheme="minorHAnsi"/>
          <w:color w:val="000000"/>
          <w:sz w:val="22"/>
          <w:szCs w:val="22"/>
        </w:rPr>
        <w:t>. [online] Maximilian Weber. Available at: https://inversegravity.net/2019/cia-triad/.</w:t>
      </w:r>
    </w:p>
    <w:p w14:paraId="597B8F01" w14:textId="503C6A71" w:rsidR="001F1B70" w:rsidRPr="002A715F" w:rsidRDefault="001F1B70" w:rsidP="00D852FA">
      <w:pPr>
        <w:pStyle w:val="NormalWeb"/>
        <w:shd w:val="clear" w:color="auto" w:fill="FFFFFF"/>
        <w:spacing w:before="0" w:beforeAutospacing="0" w:after="240" w:afterAutospacing="0" w:line="360" w:lineRule="atLeast"/>
        <w:rPr>
          <w:rFonts w:asciiTheme="minorHAnsi" w:hAnsiTheme="minorHAnsi" w:cstheme="minorHAnsi"/>
          <w:color w:val="000000"/>
          <w:sz w:val="22"/>
          <w:szCs w:val="22"/>
        </w:rPr>
      </w:pPr>
    </w:p>
    <w:p w14:paraId="38CC5F0C" w14:textId="13671BB7" w:rsidR="001F1B70" w:rsidRDefault="001F1B70" w:rsidP="00D852FA">
      <w:pPr>
        <w:pStyle w:val="NormalWeb"/>
        <w:shd w:val="clear" w:color="auto" w:fill="FFFFFF"/>
        <w:spacing w:before="0" w:beforeAutospacing="0" w:after="240" w:afterAutospacing="0" w:line="360" w:lineRule="atLeast"/>
        <w:rPr>
          <w:color w:val="000000"/>
        </w:rPr>
      </w:pPr>
    </w:p>
    <w:p w14:paraId="759EF27A" w14:textId="6DC91898" w:rsidR="001F1B70" w:rsidRDefault="001F1B70" w:rsidP="00D852FA">
      <w:pPr>
        <w:pStyle w:val="NormalWeb"/>
        <w:shd w:val="clear" w:color="auto" w:fill="FFFFFF"/>
        <w:spacing w:before="0" w:beforeAutospacing="0" w:after="240" w:afterAutospacing="0" w:line="360" w:lineRule="atLeast"/>
        <w:rPr>
          <w:color w:val="000000"/>
        </w:rPr>
      </w:pPr>
    </w:p>
    <w:p w14:paraId="56C17D2C" w14:textId="57EBE7DC" w:rsidR="001F1B70" w:rsidRDefault="001F1B70" w:rsidP="00D852FA">
      <w:pPr>
        <w:pStyle w:val="NormalWeb"/>
        <w:shd w:val="clear" w:color="auto" w:fill="FFFFFF"/>
        <w:spacing w:before="0" w:beforeAutospacing="0" w:after="240" w:afterAutospacing="0" w:line="360" w:lineRule="atLeast"/>
        <w:rPr>
          <w:color w:val="000000"/>
        </w:rPr>
      </w:pPr>
    </w:p>
    <w:p w14:paraId="102ACBD3" w14:textId="77777777" w:rsidR="001F1B70" w:rsidRDefault="001F1B70" w:rsidP="00D852FA">
      <w:pPr>
        <w:pStyle w:val="NormalWeb"/>
        <w:shd w:val="clear" w:color="auto" w:fill="FFFFFF"/>
        <w:spacing w:before="0" w:beforeAutospacing="0" w:after="240" w:afterAutospacing="0" w:line="360" w:lineRule="atLeast"/>
        <w:rPr>
          <w:color w:val="000000"/>
        </w:rPr>
      </w:pPr>
    </w:p>
    <w:p w14:paraId="02C37689" w14:textId="476C1AFE" w:rsidR="00D852FA" w:rsidRDefault="00D852FA" w:rsidP="00D852FA">
      <w:pPr>
        <w:rPr>
          <w:color w:val="4472C4" w:themeColor="accent1"/>
        </w:rPr>
      </w:pPr>
    </w:p>
    <w:sdt>
      <w:sdtPr>
        <w:rPr>
          <w:rFonts w:asciiTheme="minorHAnsi" w:eastAsiaTheme="minorHAnsi" w:hAnsiTheme="minorHAnsi" w:cstheme="minorBidi"/>
          <w:color w:val="auto"/>
          <w:sz w:val="22"/>
          <w:szCs w:val="22"/>
          <w:lang w:val="en-AU"/>
        </w:rPr>
        <w:id w:val="-1741477403"/>
        <w:docPartObj>
          <w:docPartGallery w:val="Table of Contents"/>
          <w:docPartUnique/>
        </w:docPartObj>
      </w:sdtPr>
      <w:sdtEndPr>
        <w:rPr>
          <w:b/>
          <w:bCs/>
          <w:noProof/>
        </w:rPr>
      </w:sdtEndPr>
      <w:sdtContent>
        <w:p w14:paraId="7F0A7F1A" w14:textId="50D66627" w:rsidR="00D852FA" w:rsidRDefault="00D852FA">
          <w:pPr>
            <w:pStyle w:val="TOCHeading"/>
          </w:pPr>
          <w:r>
            <w:t>Table of Contents</w:t>
          </w:r>
        </w:p>
        <w:p w14:paraId="0C4C1588" w14:textId="35319780" w:rsidR="00D852FA" w:rsidRDefault="00D852FA">
          <w:pPr>
            <w:pStyle w:val="TOC1"/>
            <w:tabs>
              <w:tab w:val="right" w:leader="dot" w:pos="9016"/>
            </w:tabs>
            <w:rPr>
              <w:noProof/>
            </w:rPr>
          </w:pPr>
          <w:r>
            <w:fldChar w:fldCharType="begin"/>
          </w:r>
          <w:r>
            <w:instrText xml:space="preserve"> TOC \o "1-3" \h \z \u </w:instrText>
          </w:r>
          <w:r>
            <w:fldChar w:fldCharType="separate"/>
          </w:r>
          <w:hyperlink w:anchor="_Toc79721167" w:history="1">
            <w:r w:rsidRPr="00635861">
              <w:rPr>
                <w:rStyle w:val="Hyperlink"/>
                <w:noProof/>
              </w:rPr>
              <w:t>Introduction</w:t>
            </w:r>
            <w:r>
              <w:rPr>
                <w:noProof/>
                <w:webHidden/>
              </w:rPr>
              <w:tab/>
            </w:r>
            <w:r>
              <w:rPr>
                <w:noProof/>
                <w:webHidden/>
              </w:rPr>
              <w:fldChar w:fldCharType="begin"/>
            </w:r>
            <w:r>
              <w:rPr>
                <w:noProof/>
                <w:webHidden/>
              </w:rPr>
              <w:instrText xml:space="preserve"> PAGEREF _Toc79721167 \h </w:instrText>
            </w:r>
            <w:r>
              <w:rPr>
                <w:noProof/>
                <w:webHidden/>
              </w:rPr>
            </w:r>
            <w:r>
              <w:rPr>
                <w:noProof/>
                <w:webHidden/>
              </w:rPr>
              <w:fldChar w:fldCharType="separate"/>
            </w:r>
            <w:r w:rsidR="00BA6059">
              <w:rPr>
                <w:noProof/>
                <w:webHidden/>
              </w:rPr>
              <w:t>1</w:t>
            </w:r>
            <w:r>
              <w:rPr>
                <w:noProof/>
                <w:webHidden/>
              </w:rPr>
              <w:fldChar w:fldCharType="end"/>
            </w:r>
          </w:hyperlink>
        </w:p>
        <w:p w14:paraId="5DE2C2C5" w14:textId="309D4DB3" w:rsidR="00D852FA" w:rsidRDefault="00BA6059">
          <w:pPr>
            <w:pStyle w:val="TOC1"/>
            <w:tabs>
              <w:tab w:val="right" w:leader="dot" w:pos="9016"/>
            </w:tabs>
            <w:rPr>
              <w:noProof/>
            </w:rPr>
          </w:pPr>
          <w:hyperlink w:anchor="_Toc79721168" w:history="1">
            <w:r w:rsidR="00D852FA" w:rsidRPr="00635861">
              <w:rPr>
                <w:rStyle w:val="Hyperlink"/>
                <w:noProof/>
              </w:rPr>
              <w:t>Background Information</w:t>
            </w:r>
            <w:r w:rsidR="00D852FA">
              <w:rPr>
                <w:noProof/>
                <w:webHidden/>
              </w:rPr>
              <w:tab/>
            </w:r>
            <w:r w:rsidR="00D852FA">
              <w:rPr>
                <w:noProof/>
                <w:webHidden/>
              </w:rPr>
              <w:fldChar w:fldCharType="begin"/>
            </w:r>
            <w:r w:rsidR="00D852FA">
              <w:rPr>
                <w:noProof/>
                <w:webHidden/>
              </w:rPr>
              <w:instrText xml:space="preserve"> PAGEREF _Toc79721168 \h </w:instrText>
            </w:r>
            <w:r w:rsidR="00D852FA">
              <w:rPr>
                <w:noProof/>
                <w:webHidden/>
              </w:rPr>
            </w:r>
            <w:r w:rsidR="00D852FA">
              <w:rPr>
                <w:noProof/>
                <w:webHidden/>
              </w:rPr>
              <w:fldChar w:fldCharType="separate"/>
            </w:r>
            <w:r>
              <w:rPr>
                <w:noProof/>
                <w:webHidden/>
              </w:rPr>
              <w:t>1</w:t>
            </w:r>
            <w:r w:rsidR="00D852FA">
              <w:rPr>
                <w:noProof/>
                <w:webHidden/>
              </w:rPr>
              <w:fldChar w:fldCharType="end"/>
            </w:r>
          </w:hyperlink>
        </w:p>
        <w:p w14:paraId="5F56DA87" w14:textId="1CD32350" w:rsidR="00D852FA" w:rsidRDefault="00BA6059">
          <w:pPr>
            <w:pStyle w:val="TOC2"/>
            <w:tabs>
              <w:tab w:val="right" w:leader="dot" w:pos="9016"/>
            </w:tabs>
            <w:rPr>
              <w:noProof/>
            </w:rPr>
          </w:pPr>
          <w:hyperlink w:anchor="_Toc79721169" w:history="1">
            <w:r w:rsidR="00D852FA" w:rsidRPr="00635861">
              <w:rPr>
                <w:rStyle w:val="Hyperlink"/>
                <w:noProof/>
              </w:rPr>
              <w:t>What is CIA Triad?</w:t>
            </w:r>
            <w:r w:rsidR="00D852FA">
              <w:rPr>
                <w:noProof/>
                <w:webHidden/>
              </w:rPr>
              <w:tab/>
            </w:r>
            <w:r w:rsidR="00D852FA">
              <w:rPr>
                <w:noProof/>
                <w:webHidden/>
              </w:rPr>
              <w:fldChar w:fldCharType="begin"/>
            </w:r>
            <w:r w:rsidR="00D852FA">
              <w:rPr>
                <w:noProof/>
                <w:webHidden/>
              </w:rPr>
              <w:instrText xml:space="preserve"> PAGEREF _Toc79721169 \h </w:instrText>
            </w:r>
            <w:r w:rsidR="00D852FA">
              <w:rPr>
                <w:noProof/>
                <w:webHidden/>
              </w:rPr>
            </w:r>
            <w:r w:rsidR="00D852FA">
              <w:rPr>
                <w:noProof/>
                <w:webHidden/>
              </w:rPr>
              <w:fldChar w:fldCharType="separate"/>
            </w:r>
            <w:r>
              <w:rPr>
                <w:noProof/>
                <w:webHidden/>
              </w:rPr>
              <w:t>1</w:t>
            </w:r>
            <w:r w:rsidR="00D852FA">
              <w:rPr>
                <w:noProof/>
                <w:webHidden/>
              </w:rPr>
              <w:fldChar w:fldCharType="end"/>
            </w:r>
          </w:hyperlink>
        </w:p>
        <w:p w14:paraId="220A5A84" w14:textId="409F9F39" w:rsidR="00D852FA" w:rsidRDefault="00BA6059">
          <w:pPr>
            <w:pStyle w:val="TOC3"/>
            <w:tabs>
              <w:tab w:val="right" w:leader="dot" w:pos="9016"/>
            </w:tabs>
            <w:rPr>
              <w:noProof/>
            </w:rPr>
          </w:pPr>
          <w:hyperlink w:anchor="_Toc79721170" w:history="1">
            <w:r w:rsidR="00D852FA" w:rsidRPr="00635861">
              <w:rPr>
                <w:rStyle w:val="Hyperlink"/>
                <w:noProof/>
              </w:rPr>
              <w:t>Definition</w:t>
            </w:r>
            <w:r w:rsidR="00D852FA">
              <w:rPr>
                <w:noProof/>
                <w:webHidden/>
              </w:rPr>
              <w:tab/>
            </w:r>
            <w:r w:rsidR="00D852FA">
              <w:rPr>
                <w:noProof/>
                <w:webHidden/>
              </w:rPr>
              <w:fldChar w:fldCharType="begin"/>
            </w:r>
            <w:r w:rsidR="00D852FA">
              <w:rPr>
                <w:noProof/>
                <w:webHidden/>
              </w:rPr>
              <w:instrText xml:space="preserve"> PAGEREF _Toc79721170 \h </w:instrText>
            </w:r>
            <w:r w:rsidR="00D852FA">
              <w:rPr>
                <w:noProof/>
                <w:webHidden/>
              </w:rPr>
            </w:r>
            <w:r w:rsidR="00D852FA">
              <w:rPr>
                <w:noProof/>
                <w:webHidden/>
              </w:rPr>
              <w:fldChar w:fldCharType="separate"/>
            </w:r>
            <w:r>
              <w:rPr>
                <w:noProof/>
                <w:webHidden/>
              </w:rPr>
              <w:t>1</w:t>
            </w:r>
            <w:r w:rsidR="00D852FA">
              <w:rPr>
                <w:noProof/>
                <w:webHidden/>
              </w:rPr>
              <w:fldChar w:fldCharType="end"/>
            </w:r>
          </w:hyperlink>
        </w:p>
        <w:p w14:paraId="023F3BE5" w14:textId="543F857F" w:rsidR="00D852FA" w:rsidRDefault="00BA6059">
          <w:pPr>
            <w:pStyle w:val="TOC3"/>
            <w:tabs>
              <w:tab w:val="right" w:leader="dot" w:pos="9016"/>
            </w:tabs>
            <w:rPr>
              <w:noProof/>
            </w:rPr>
          </w:pPr>
          <w:hyperlink w:anchor="_Toc79721171" w:history="1">
            <w:r w:rsidR="00D852FA" w:rsidRPr="00635861">
              <w:rPr>
                <w:rStyle w:val="Hyperlink"/>
                <w:noProof/>
              </w:rPr>
              <w:t>Purpose</w:t>
            </w:r>
            <w:r w:rsidR="00D852FA">
              <w:rPr>
                <w:noProof/>
                <w:webHidden/>
              </w:rPr>
              <w:tab/>
            </w:r>
            <w:r w:rsidR="00D852FA">
              <w:rPr>
                <w:noProof/>
                <w:webHidden/>
              </w:rPr>
              <w:fldChar w:fldCharType="begin"/>
            </w:r>
            <w:r w:rsidR="00D852FA">
              <w:rPr>
                <w:noProof/>
                <w:webHidden/>
              </w:rPr>
              <w:instrText xml:space="preserve"> PAGEREF _Toc79721171 \h </w:instrText>
            </w:r>
            <w:r w:rsidR="00D852FA">
              <w:rPr>
                <w:noProof/>
                <w:webHidden/>
              </w:rPr>
            </w:r>
            <w:r w:rsidR="00D852FA">
              <w:rPr>
                <w:noProof/>
                <w:webHidden/>
              </w:rPr>
              <w:fldChar w:fldCharType="separate"/>
            </w:r>
            <w:r>
              <w:rPr>
                <w:noProof/>
                <w:webHidden/>
              </w:rPr>
              <w:t>1</w:t>
            </w:r>
            <w:r w:rsidR="00D852FA">
              <w:rPr>
                <w:noProof/>
                <w:webHidden/>
              </w:rPr>
              <w:fldChar w:fldCharType="end"/>
            </w:r>
          </w:hyperlink>
        </w:p>
        <w:p w14:paraId="4EE96DAC" w14:textId="7AA18B6F" w:rsidR="00D852FA" w:rsidRDefault="00BA6059">
          <w:pPr>
            <w:pStyle w:val="TOC2"/>
            <w:tabs>
              <w:tab w:val="right" w:leader="dot" w:pos="9016"/>
            </w:tabs>
            <w:rPr>
              <w:noProof/>
            </w:rPr>
          </w:pPr>
          <w:hyperlink w:anchor="_Toc79721172" w:history="1">
            <w:r w:rsidR="00D852FA" w:rsidRPr="00635861">
              <w:rPr>
                <w:rStyle w:val="Hyperlink"/>
                <w:noProof/>
              </w:rPr>
              <w:t>What are the three principles of the CIA Triad?</w:t>
            </w:r>
            <w:r w:rsidR="00D852FA">
              <w:rPr>
                <w:noProof/>
                <w:webHidden/>
              </w:rPr>
              <w:tab/>
            </w:r>
            <w:r w:rsidR="00D852FA">
              <w:rPr>
                <w:noProof/>
                <w:webHidden/>
              </w:rPr>
              <w:fldChar w:fldCharType="begin"/>
            </w:r>
            <w:r w:rsidR="00D852FA">
              <w:rPr>
                <w:noProof/>
                <w:webHidden/>
              </w:rPr>
              <w:instrText xml:space="preserve"> PAGEREF _Toc79721172 \h </w:instrText>
            </w:r>
            <w:r w:rsidR="00D852FA">
              <w:rPr>
                <w:noProof/>
                <w:webHidden/>
              </w:rPr>
            </w:r>
            <w:r w:rsidR="00D852FA">
              <w:rPr>
                <w:noProof/>
                <w:webHidden/>
              </w:rPr>
              <w:fldChar w:fldCharType="separate"/>
            </w:r>
            <w:r>
              <w:rPr>
                <w:noProof/>
                <w:webHidden/>
              </w:rPr>
              <w:t>1</w:t>
            </w:r>
            <w:r w:rsidR="00D852FA">
              <w:rPr>
                <w:noProof/>
                <w:webHidden/>
              </w:rPr>
              <w:fldChar w:fldCharType="end"/>
            </w:r>
          </w:hyperlink>
        </w:p>
        <w:p w14:paraId="6C214324" w14:textId="19CB27CC" w:rsidR="00D852FA" w:rsidRDefault="00BA6059">
          <w:pPr>
            <w:pStyle w:val="TOC3"/>
            <w:tabs>
              <w:tab w:val="right" w:leader="dot" w:pos="9016"/>
            </w:tabs>
            <w:rPr>
              <w:noProof/>
            </w:rPr>
          </w:pPr>
          <w:hyperlink w:anchor="_Toc79721173" w:history="1">
            <w:r w:rsidR="00D852FA" w:rsidRPr="00635861">
              <w:rPr>
                <w:rStyle w:val="Hyperlink"/>
                <w:noProof/>
              </w:rPr>
              <w:t>Confidentiality</w:t>
            </w:r>
            <w:r w:rsidR="00D852FA">
              <w:rPr>
                <w:noProof/>
                <w:webHidden/>
              </w:rPr>
              <w:tab/>
            </w:r>
            <w:r w:rsidR="00D852FA">
              <w:rPr>
                <w:noProof/>
                <w:webHidden/>
              </w:rPr>
              <w:fldChar w:fldCharType="begin"/>
            </w:r>
            <w:r w:rsidR="00D852FA">
              <w:rPr>
                <w:noProof/>
                <w:webHidden/>
              </w:rPr>
              <w:instrText xml:space="preserve"> PAGEREF _Toc79721173 \h </w:instrText>
            </w:r>
            <w:r w:rsidR="00D852FA">
              <w:rPr>
                <w:noProof/>
                <w:webHidden/>
              </w:rPr>
            </w:r>
            <w:r w:rsidR="00D852FA">
              <w:rPr>
                <w:noProof/>
                <w:webHidden/>
              </w:rPr>
              <w:fldChar w:fldCharType="separate"/>
            </w:r>
            <w:r>
              <w:rPr>
                <w:noProof/>
                <w:webHidden/>
              </w:rPr>
              <w:t>1</w:t>
            </w:r>
            <w:r w:rsidR="00D852FA">
              <w:rPr>
                <w:noProof/>
                <w:webHidden/>
              </w:rPr>
              <w:fldChar w:fldCharType="end"/>
            </w:r>
          </w:hyperlink>
        </w:p>
        <w:p w14:paraId="53199CE2" w14:textId="3BED1616" w:rsidR="00D852FA" w:rsidRDefault="00BA6059">
          <w:pPr>
            <w:pStyle w:val="TOC3"/>
            <w:tabs>
              <w:tab w:val="right" w:leader="dot" w:pos="9016"/>
            </w:tabs>
            <w:rPr>
              <w:noProof/>
            </w:rPr>
          </w:pPr>
          <w:hyperlink w:anchor="_Toc79721174" w:history="1">
            <w:r w:rsidR="00D852FA" w:rsidRPr="00635861">
              <w:rPr>
                <w:rStyle w:val="Hyperlink"/>
                <w:noProof/>
              </w:rPr>
              <w:t>Integrity</w:t>
            </w:r>
            <w:r w:rsidR="00D852FA">
              <w:rPr>
                <w:noProof/>
                <w:webHidden/>
              </w:rPr>
              <w:tab/>
            </w:r>
            <w:r w:rsidR="00D852FA">
              <w:rPr>
                <w:noProof/>
                <w:webHidden/>
              </w:rPr>
              <w:fldChar w:fldCharType="begin"/>
            </w:r>
            <w:r w:rsidR="00D852FA">
              <w:rPr>
                <w:noProof/>
                <w:webHidden/>
              </w:rPr>
              <w:instrText xml:space="preserve"> PAGEREF _Toc79721174 \h </w:instrText>
            </w:r>
            <w:r w:rsidR="00D852FA">
              <w:rPr>
                <w:noProof/>
                <w:webHidden/>
              </w:rPr>
            </w:r>
            <w:r w:rsidR="00D852FA">
              <w:rPr>
                <w:noProof/>
                <w:webHidden/>
              </w:rPr>
              <w:fldChar w:fldCharType="separate"/>
            </w:r>
            <w:r>
              <w:rPr>
                <w:noProof/>
                <w:webHidden/>
              </w:rPr>
              <w:t>2</w:t>
            </w:r>
            <w:r w:rsidR="00D852FA">
              <w:rPr>
                <w:noProof/>
                <w:webHidden/>
              </w:rPr>
              <w:fldChar w:fldCharType="end"/>
            </w:r>
          </w:hyperlink>
        </w:p>
        <w:p w14:paraId="18A47E05" w14:textId="5593580F" w:rsidR="00D852FA" w:rsidRDefault="00BA6059">
          <w:pPr>
            <w:pStyle w:val="TOC3"/>
            <w:tabs>
              <w:tab w:val="right" w:leader="dot" w:pos="9016"/>
            </w:tabs>
            <w:rPr>
              <w:noProof/>
            </w:rPr>
          </w:pPr>
          <w:hyperlink w:anchor="_Toc79721175" w:history="1">
            <w:r w:rsidR="00D852FA" w:rsidRPr="00635861">
              <w:rPr>
                <w:rStyle w:val="Hyperlink"/>
                <w:noProof/>
              </w:rPr>
              <w:t>Availability</w:t>
            </w:r>
            <w:r w:rsidR="00D852FA">
              <w:rPr>
                <w:noProof/>
                <w:webHidden/>
              </w:rPr>
              <w:tab/>
            </w:r>
            <w:r w:rsidR="00D852FA">
              <w:rPr>
                <w:noProof/>
                <w:webHidden/>
              </w:rPr>
              <w:fldChar w:fldCharType="begin"/>
            </w:r>
            <w:r w:rsidR="00D852FA">
              <w:rPr>
                <w:noProof/>
                <w:webHidden/>
              </w:rPr>
              <w:instrText xml:space="preserve"> PAGEREF _Toc79721175 \h </w:instrText>
            </w:r>
            <w:r w:rsidR="00D852FA">
              <w:rPr>
                <w:noProof/>
                <w:webHidden/>
              </w:rPr>
            </w:r>
            <w:r w:rsidR="00D852FA">
              <w:rPr>
                <w:noProof/>
                <w:webHidden/>
              </w:rPr>
              <w:fldChar w:fldCharType="separate"/>
            </w:r>
            <w:r>
              <w:rPr>
                <w:noProof/>
                <w:webHidden/>
              </w:rPr>
              <w:t>3</w:t>
            </w:r>
            <w:r w:rsidR="00D852FA">
              <w:rPr>
                <w:noProof/>
                <w:webHidden/>
              </w:rPr>
              <w:fldChar w:fldCharType="end"/>
            </w:r>
          </w:hyperlink>
        </w:p>
        <w:p w14:paraId="79833937" w14:textId="4FC6A079" w:rsidR="00D852FA" w:rsidRDefault="00BA6059">
          <w:pPr>
            <w:pStyle w:val="TOC1"/>
            <w:tabs>
              <w:tab w:val="right" w:leader="dot" w:pos="9016"/>
            </w:tabs>
            <w:rPr>
              <w:noProof/>
            </w:rPr>
          </w:pPr>
          <w:hyperlink w:anchor="_Toc79721176" w:history="1">
            <w:r w:rsidR="00D852FA" w:rsidRPr="00635861">
              <w:rPr>
                <w:rStyle w:val="Hyperlink"/>
                <w:noProof/>
              </w:rPr>
              <w:t>Apply CIA Triad in Business: An online education provider</w:t>
            </w:r>
            <w:r w:rsidR="00D852FA">
              <w:rPr>
                <w:noProof/>
                <w:webHidden/>
              </w:rPr>
              <w:tab/>
            </w:r>
            <w:r w:rsidR="00D852FA">
              <w:rPr>
                <w:noProof/>
                <w:webHidden/>
              </w:rPr>
              <w:fldChar w:fldCharType="begin"/>
            </w:r>
            <w:r w:rsidR="00D852FA">
              <w:rPr>
                <w:noProof/>
                <w:webHidden/>
              </w:rPr>
              <w:instrText xml:space="preserve"> PAGEREF _Toc79721176 \h </w:instrText>
            </w:r>
            <w:r w:rsidR="00D852FA">
              <w:rPr>
                <w:noProof/>
                <w:webHidden/>
              </w:rPr>
            </w:r>
            <w:r w:rsidR="00D852FA">
              <w:rPr>
                <w:noProof/>
                <w:webHidden/>
              </w:rPr>
              <w:fldChar w:fldCharType="separate"/>
            </w:r>
            <w:r>
              <w:rPr>
                <w:noProof/>
                <w:webHidden/>
              </w:rPr>
              <w:t>3</w:t>
            </w:r>
            <w:r w:rsidR="00D852FA">
              <w:rPr>
                <w:noProof/>
                <w:webHidden/>
              </w:rPr>
              <w:fldChar w:fldCharType="end"/>
            </w:r>
          </w:hyperlink>
        </w:p>
        <w:p w14:paraId="3A36E40C" w14:textId="38827319" w:rsidR="00D852FA" w:rsidRDefault="00BA6059">
          <w:pPr>
            <w:pStyle w:val="TOC1"/>
            <w:tabs>
              <w:tab w:val="right" w:leader="dot" w:pos="9016"/>
            </w:tabs>
            <w:rPr>
              <w:noProof/>
            </w:rPr>
          </w:pPr>
          <w:hyperlink w:anchor="_Toc79721177" w:history="1">
            <w:r w:rsidR="00D852FA" w:rsidRPr="00635861">
              <w:rPr>
                <w:rStyle w:val="Hyperlink"/>
                <w:noProof/>
              </w:rPr>
              <w:t>References</w:t>
            </w:r>
            <w:r w:rsidR="00D852FA">
              <w:rPr>
                <w:noProof/>
                <w:webHidden/>
              </w:rPr>
              <w:tab/>
            </w:r>
            <w:r w:rsidR="00D852FA">
              <w:rPr>
                <w:noProof/>
                <w:webHidden/>
              </w:rPr>
              <w:fldChar w:fldCharType="begin"/>
            </w:r>
            <w:r w:rsidR="00D852FA">
              <w:rPr>
                <w:noProof/>
                <w:webHidden/>
              </w:rPr>
              <w:instrText xml:space="preserve"> PAGEREF _Toc79721177 \h </w:instrText>
            </w:r>
            <w:r w:rsidR="00D852FA">
              <w:rPr>
                <w:noProof/>
                <w:webHidden/>
              </w:rPr>
            </w:r>
            <w:r w:rsidR="00D852FA">
              <w:rPr>
                <w:noProof/>
                <w:webHidden/>
              </w:rPr>
              <w:fldChar w:fldCharType="separate"/>
            </w:r>
            <w:r>
              <w:rPr>
                <w:noProof/>
                <w:webHidden/>
              </w:rPr>
              <w:t>4</w:t>
            </w:r>
            <w:r w:rsidR="00D852FA">
              <w:rPr>
                <w:noProof/>
                <w:webHidden/>
              </w:rPr>
              <w:fldChar w:fldCharType="end"/>
            </w:r>
          </w:hyperlink>
        </w:p>
        <w:p w14:paraId="50BAFD55" w14:textId="33013837" w:rsidR="00D852FA" w:rsidRDefault="00D852FA">
          <w:r>
            <w:rPr>
              <w:b/>
              <w:bCs/>
              <w:noProof/>
            </w:rPr>
            <w:fldChar w:fldCharType="end"/>
          </w:r>
        </w:p>
      </w:sdtContent>
    </w:sdt>
    <w:p w14:paraId="5CF819EE" w14:textId="77777777" w:rsidR="00D852FA" w:rsidRPr="00A53C5B" w:rsidRDefault="00D852FA" w:rsidP="00A53C5B">
      <w:pPr>
        <w:rPr>
          <w:i/>
          <w:iCs/>
          <w:color w:val="FF0000"/>
        </w:rPr>
      </w:pPr>
    </w:p>
    <w:sectPr w:rsidR="00D852FA" w:rsidRPr="00A53C5B" w:rsidSect="00D852FA">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08" w:footer="51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722C31" w14:textId="77777777" w:rsidR="00223A72" w:rsidRDefault="00223A72" w:rsidP="00D852FA">
      <w:pPr>
        <w:spacing w:after="0" w:line="240" w:lineRule="auto"/>
      </w:pPr>
      <w:r>
        <w:separator/>
      </w:r>
    </w:p>
  </w:endnote>
  <w:endnote w:type="continuationSeparator" w:id="0">
    <w:p w14:paraId="04D307E1" w14:textId="77777777" w:rsidR="00223A72" w:rsidRDefault="00223A72" w:rsidP="00D852F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NewRomanPSMT">
    <w:altName w:val="Times New Roman"/>
    <w:panose1 w:val="00000000000000000000"/>
    <w:charset w:val="00"/>
    <w:family w:val="roman"/>
    <w:notTrueType/>
    <w:pitch w:val="default"/>
  </w:font>
  <w:font w:name="TimesNewRomanPS-ItalicMT">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9E689D" w14:textId="77777777" w:rsidR="00D852FA" w:rsidRDefault="00D852F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9473468"/>
      <w:docPartObj>
        <w:docPartGallery w:val="Page Numbers (Bottom of Page)"/>
        <w:docPartUnique/>
      </w:docPartObj>
    </w:sdtPr>
    <w:sdtEndPr>
      <w:rPr>
        <w:color w:val="7F7F7F" w:themeColor="background1" w:themeShade="7F"/>
        <w:spacing w:val="60"/>
      </w:rPr>
    </w:sdtEndPr>
    <w:sdtContent>
      <w:p w14:paraId="354FC459" w14:textId="77BA755D" w:rsidR="00D852FA" w:rsidRDefault="00D852FA">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107600E4" w14:textId="3B261BB9" w:rsidR="00D852FA" w:rsidRDefault="00D852FA">
    <w:pPr>
      <w:pStyle w:val="Footer"/>
    </w:pPr>
    <w:r>
      <w:t>INFS 5115</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9F7FF5" w14:textId="77777777" w:rsidR="00D852FA" w:rsidRDefault="00D852F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FB94E3" w14:textId="77777777" w:rsidR="00223A72" w:rsidRDefault="00223A72" w:rsidP="00D852FA">
      <w:pPr>
        <w:spacing w:after="0" w:line="240" w:lineRule="auto"/>
      </w:pPr>
      <w:r>
        <w:separator/>
      </w:r>
    </w:p>
  </w:footnote>
  <w:footnote w:type="continuationSeparator" w:id="0">
    <w:p w14:paraId="522638C6" w14:textId="77777777" w:rsidR="00223A72" w:rsidRDefault="00223A72" w:rsidP="00D852F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A2CF53" w14:textId="77777777" w:rsidR="00D852FA" w:rsidRDefault="00D852F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39E37D" w14:textId="635ABB93" w:rsidR="00D852FA" w:rsidRDefault="00D852FA" w:rsidP="00D852FA">
    <w:pPr>
      <w:pStyle w:val="Header"/>
      <w:tabs>
        <w:tab w:val="clear" w:pos="4513"/>
      </w:tabs>
    </w:pPr>
    <w:r>
      <w:t>CA1 - Assignment 1</w:t>
    </w:r>
    <w:r>
      <w:tab/>
      <w:t>An Truong</w:t>
    </w:r>
  </w:p>
  <w:p w14:paraId="2ADAD470" w14:textId="4DD98D92" w:rsidR="00D852FA" w:rsidRDefault="00D852FA" w:rsidP="00D852FA">
    <w:pPr>
      <w:pStyle w:val="Header"/>
      <w:tabs>
        <w:tab w:val="clear" w:pos="4513"/>
      </w:tabs>
      <w:jc w:val="right"/>
    </w:pPr>
    <w:r>
      <w:t>110313636</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8B2A13" w14:textId="77777777" w:rsidR="00D852FA" w:rsidRDefault="00D852F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5423C4"/>
    <w:multiLevelType w:val="hybridMultilevel"/>
    <w:tmpl w:val="C120778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45465007"/>
    <w:multiLevelType w:val="hybridMultilevel"/>
    <w:tmpl w:val="AAA28DE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66D65D1C"/>
    <w:multiLevelType w:val="hybridMultilevel"/>
    <w:tmpl w:val="827093A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748E3DE5"/>
    <w:multiLevelType w:val="hybridMultilevel"/>
    <w:tmpl w:val="5C8A849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7CAC2646"/>
    <w:multiLevelType w:val="hybridMultilevel"/>
    <w:tmpl w:val="1310890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0"/>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defaultTabStop w:val="720"/>
  <w:characterSpacingControl w:val="doNotCompress"/>
  <w:savePreviewPicture/>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Y0NTU2tjAyMLQwsTBS0lEKTi0uzszPAykwrQUA5TG0eCwAAAA="/>
  </w:docVars>
  <w:rsids>
    <w:rsidRoot w:val="00EC1379"/>
    <w:rsid w:val="001910DE"/>
    <w:rsid w:val="001F1B70"/>
    <w:rsid w:val="00223A72"/>
    <w:rsid w:val="002A715F"/>
    <w:rsid w:val="003673C2"/>
    <w:rsid w:val="003A06F9"/>
    <w:rsid w:val="004C5B02"/>
    <w:rsid w:val="00565F09"/>
    <w:rsid w:val="005D2C4C"/>
    <w:rsid w:val="007431CE"/>
    <w:rsid w:val="00806760"/>
    <w:rsid w:val="00816E75"/>
    <w:rsid w:val="009D2127"/>
    <w:rsid w:val="00A53C5B"/>
    <w:rsid w:val="00AD7512"/>
    <w:rsid w:val="00AF5CCE"/>
    <w:rsid w:val="00B1037B"/>
    <w:rsid w:val="00B12E4C"/>
    <w:rsid w:val="00B67C9E"/>
    <w:rsid w:val="00BA6059"/>
    <w:rsid w:val="00BB536E"/>
    <w:rsid w:val="00C06DAA"/>
    <w:rsid w:val="00CE5267"/>
    <w:rsid w:val="00D40D93"/>
    <w:rsid w:val="00D852FA"/>
    <w:rsid w:val="00DD0D01"/>
    <w:rsid w:val="00EA7295"/>
    <w:rsid w:val="00EC1379"/>
    <w:rsid w:val="00F463D8"/>
    <w:rsid w:val="00F96CA0"/>
    <w:rsid w:val="00FD405C"/>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21FBF444"/>
  <w15:chartTrackingRefBased/>
  <w15:docId w15:val="{6D48401B-007E-4FAA-B3DD-EBFFA43E35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431C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7431C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7431C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16E75"/>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816E75"/>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910DE"/>
    <w:rPr>
      <w:color w:val="0563C1" w:themeColor="hyperlink"/>
      <w:u w:val="single"/>
    </w:rPr>
  </w:style>
  <w:style w:type="character" w:styleId="UnresolvedMention">
    <w:name w:val="Unresolved Mention"/>
    <w:basedOn w:val="DefaultParagraphFont"/>
    <w:uiPriority w:val="99"/>
    <w:semiHidden/>
    <w:unhideWhenUsed/>
    <w:rsid w:val="001910DE"/>
    <w:rPr>
      <w:color w:val="605E5C"/>
      <w:shd w:val="clear" w:color="auto" w:fill="E1DFDD"/>
    </w:rPr>
  </w:style>
  <w:style w:type="character" w:styleId="FollowedHyperlink">
    <w:name w:val="FollowedHyperlink"/>
    <w:basedOn w:val="DefaultParagraphFont"/>
    <w:uiPriority w:val="99"/>
    <w:semiHidden/>
    <w:unhideWhenUsed/>
    <w:rsid w:val="001910DE"/>
    <w:rPr>
      <w:color w:val="954F72" w:themeColor="followedHyperlink"/>
      <w:u w:val="single"/>
    </w:rPr>
  </w:style>
  <w:style w:type="character" w:customStyle="1" w:styleId="Heading1Char">
    <w:name w:val="Heading 1 Char"/>
    <w:basedOn w:val="DefaultParagraphFont"/>
    <w:link w:val="Heading1"/>
    <w:uiPriority w:val="9"/>
    <w:rsid w:val="007431CE"/>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7431CE"/>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7431CE"/>
    <w:rPr>
      <w:rFonts w:asciiTheme="majorHAnsi" w:eastAsiaTheme="majorEastAsia" w:hAnsiTheme="majorHAnsi" w:cstheme="majorBidi"/>
      <w:color w:val="1F3763" w:themeColor="accent1" w:themeShade="7F"/>
      <w:sz w:val="24"/>
      <w:szCs w:val="24"/>
    </w:rPr>
  </w:style>
  <w:style w:type="character" w:customStyle="1" w:styleId="Heading5Char">
    <w:name w:val="Heading 5 Char"/>
    <w:basedOn w:val="DefaultParagraphFont"/>
    <w:link w:val="Heading5"/>
    <w:uiPriority w:val="9"/>
    <w:rsid w:val="00816E75"/>
    <w:rPr>
      <w:rFonts w:asciiTheme="majorHAnsi" w:eastAsiaTheme="majorEastAsia" w:hAnsiTheme="majorHAnsi" w:cstheme="majorBidi"/>
      <w:color w:val="2F5496" w:themeColor="accent1" w:themeShade="BF"/>
    </w:rPr>
  </w:style>
  <w:style w:type="character" w:customStyle="1" w:styleId="Heading4Char">
    <w:name w:val="Heading 4 Char"/>
    <w:basedOn w:val="DefaultParagraphFont"/>
    <w:link w:val="Heading4"/>
    <w:uiPriority w:val="9"/>
    <w:rsid w:val="00816E75"/>
    <w:rPr>
      <w:rFonts w:asciiTheme="majorHAnsi" w:eastAsiaTheme="majorEastAsia" w:hAnsiTheme="majorHAnsi" w:cstheme="majorBidi"/>
      <w:i/>
      <w:iCs/>
      <w:color w:val="2F5496" w:themeColor="accent1" w:themeShade="BF"/>
    </w:rPr>
  </w:style>
  <w:style w:type="paragraph" w:styleId="ListParagraph">
    <w:name w:val="List Paragraph"/>
    <w:basedOn w:val="Normal"/>
    <w:uiPriority w:val="34"/>
    <w:qFormat/>
    <w:rsid w:val="00816E75"/>
    <w:pPr>
      <w:ind w:left="720"/>
      <w:contextualSpacing/>
    </w:pPr>
  </w:style>
  <w:style w:type="paragraph" w:styleId="NormalWeb">
    <w:name w:val="Normal (Web)"/>
    <w:basedOn w:val="Normal"/>
    <w:uiPriority w:val="99"/>
    <w:semiHidden/>
    <w:unhideWhenUsed/>
    <w:rsid w:val="00D852FA"/>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fontstyle01">
    <w:name w:val="fontstyle01"/>
    <w:basedOn w:val="DefaultParagraphFont"/>
    <w:rsid w:val="00D852FA"/>
    <w:rPr>
      <w:rFonts w:ascii="TimesNewRomanPSMT" w:hAnsi="TimesNewRomanPSMT" w:hint="default"/>
      <w:b w:val="0"/>
      <w:bCs w:val="0"/>
      <w:i w:val="0"/>
      <w:iCs w:val="0"/>
      <w:color w:val="000000"/>
      <w:sz w:val="24"/>
      <w:szCs w:val="24"/>
    </w:rPr>
  </w:style>
  <w:style w:type="character" w:customStyle="1" w:styleId="fontstyle21">
    <w:name w:val="fontstyle21"/>
    <w:basedOn w:val="DefaultParagraphFont"/>
    <w:rsid w:val="00D852FA"/>
    <w:rPr>
      <w:rFonts w:ascii="TimesNewRomanPS-ItalicMT" w:hAnsi="TimesNewRomanPS-ItalicMT" w:hint="default"/>
      <w:b w:val="0"/>
      <w:bCs w:val="0"/>
      <w:i/>
      <w:iCs/>
      <w:color w:val="000000"/>
      <w:sz w:val="24"/>
      <w:szCs w:val="24"/>
    </w:rPr>
  </w:style>
  <w:style w:type="paragraph" w:styleId="Header">
    <w:name w:val="header"/>
    <w:basedOn w:val="Normal"/>
    <w:link w:val="HeaderChar"/>
    <w:uiPriority w:val="99"/>
    <w:unhideWhenUsed/>
    <w:rsid w:val="00D852FA"/>
    <w:pPr>
      <w:tabs>
        <w:tab w:val="center" w:pos="4513"/>
        <w:tab w:val="right" w:pos="9026"/>
      </w:tabs>
      <w:spacing w:after="0" w:line="240" w:lineRule="auto"/>
    </w:pPr>
  </w:style>
  <w:style w:type="character" w:customStyle="1" w:styleId="HeaderChar">
    <w:name w:val="Header Char"/>
    <w:basedOn w:val="DefaultParagraphFont"/>
    <w:link w:val="Header"/>
    <w:uiPriority w:val="99"/>
    <w:rsid w:val="00D852FA"/>
  </w:style>
  <w:style w:type="paragraph" w:styleId="Footer">
    <w:name w:val="footer"/>
    <w:basedOn w:val="Normal"/>
    <w:link w:val="FooterChar"/>
    <w:uiPriority w:val="99"/>
    <w:unhideWhenUsed/>
    <w:rsid w:val="00D852FA"/>
    <w:pPr>
      <w:tabs>
        <w:tab w:val="center" w:pos="4513"/>
        <w:tab w:val="right" w:pos="9026"/>
      </w:tabs>
      <w:spacing w:after="0" w:line="240" w:lineRule="auto"/>
    </w:pPr>
  </w:style>
  <w:style w:type="character" w:customStyle="1" w:styleId="FooterChar">
    <w:name w:val="Footer Char"/>
    <w:basedOn w:val="DefaultParagraphFont"/>
    <w:link w:val="Footer"/>
    <w:uiPriority w:val="99"/>
    <w:rsid w:val="00D852FA"/>
  </w:style>
  <w:style w:type="paragraph" w:styleId="Title">
    <w:name w:val="Title"/>
    <w:basedOn w:val="Normal"/>
    <w:next w:val="Normal"/>
    <w:link w:val="TitleChar"/>
    <w:uiPriority w:val="10"/>
    <w:qFormat/>
    <w:rsid w:val="00D852F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852FA"/>
    <w:rPr>
      <w:rFonts w:asciiTheme="majorHAnsi" w:eastAsiaTheme="majorEastAsia" w:hAnsiTheme="majorHAnsi" w:cstheme="majorBidi"/>
      <w:spacing w:val="-10"/>
      <w:kern w:val="28"/>
      <w:sz w:val="56"/>
      <w:szCs w:val="56"/>
    </w:rPr>
  </w:style>
  <w:style w:type="paragraph" w:styleId="TOCHeading">
    <w:name w:val="TOC Heading"/>
    <w:basedOn w:val="Heading1"/>
    <w:next w:val="Normal"/>
    <w:uiPriority w:val="39"/>
    <w:unhideWhenUsed/>
    <w:qFormat/>
    <w:rsid w:val="00D852FA"/>
    <w:pPr>
      <w:outlineLvl w:val="9"/>
    </w:pPr>
    <w:rPr>
      <w:lang w:val="en-US"/>
    </w:rPr>
  </w:style>
  <w:style w:type="paragraph" w:styleId="TOC1">
    <w:name w:val="toc 1"/>
    <w:basedOn w:val="Normal"/>
    <w:next w:val="Normal"/>
    <w:autoRedefine/>
    <w:uiPriority w:val="39"/>
    <w:unhideWhenUsed/>
    <w:rsid w:val="00D852FA"/>
    <w:pPr>
      <w:spacing w:after="100"/>
    </w:pPr>
  </w:style>
  <w:style w:type="paragraph" w:styleId="TOC2">
    <w:name w:val="toc 2"/>
    <w:basedOn w:val="Normal"/>
    <w:next w:val="Normal"/>
    <w:autoRedefine/>
    <w:uiPriority w:val="39"/>
    <w:unhideWhenUsed/>
    <w:rsid w:val="00D852FA"/>
    <w:pPr>
      <w:spacing w:after="100"/>
      <w:ind w:left="220"/>
    </w:pPr>
  </w:style>
  <w:style w:type="paragraph" w:styleId="TOC3">
    <w:name w:val="toc 3"/>
    <w:basedOn w:val="Normal"/>
    <w:next w:val="Normal"/>
    <w:autoRedefine/>
    <w:uiPriority w:val="39"/>
    <w:unhideWhenUsed/>
    <w:rsid w:val="00D852FA"/>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0555843">
      <w:bodyDiv w:val="1"/>
      <w:marLeft w:val="0"/>
      <w:marRight w:val="0"/>
      <w:marTop w:val="0"/>
      <w:marBottom w:val="0"/>
      <w:divBdr>
        <w:top w:val="none" w:sz="0" w:space="0" w:color="auto"/>
        <w:left w:val="none" w:sz="0" w:space="0" w:color="auto"/>
        <w:bottom w:val="none" w:sz="0" w:space="0" w:color="auto"/>
        <w:right w:val="none" w:sz="0" w:space="0" w:color="auto"/>
      </w:divBdr>
    </w:div>
    <w:div w:id="1005786606">
      <w:bodyDiv w:val="1"/>
      <w:marLeft w:val="0"/>
      <w:marRight w:val="0"/>
      <w:marTop w:val="0"/>
      <w:marBottom w:val="0"/>
      <w:divBdr>
        <w:top w:val="none" w:sz="0" w:space="0" w:color="auto"/>
        <w:left w:val="none" w:sz="0" w:space="0" w:color="auto"/>
        <w:bottom w:val="none" w:sz="0" w:space="0" w:color="auto"/>
        <w:right w:val="none" w:sz="0" w:space="0" w:color="auto"/>
      </w:divBdr>
    </w:div>
    <w:div w:id="1502698510">
      <w:bodyDiv w:val="1"/>
      <w:marLeft w:val="0"/>
      <w:marRight w:val="0"/>
      <w:marTop w:val="0"/>
      <w:marBottom w:val="0"/>
      <w:divBdr>
        <w:top w:val="none" w:sz="0" w:space="0" w:color="auto"/>
        <w:left w:val="none" w:sz="0" w:space="0" w:color="auto"/>
        <w:bottom w:val="none" w:sz="0" w:space="0" w:color="auto"/>
        <w:right w:val="none" w:sz="0" w:space="0" w:color="auto"/>
      </w:divBdr>
    </w:div>
    <w:div w:id="1838107960">
      <w:bodyDiv w:val="1"/>
      <w:marLeft w:val="0"/>
      <w:marRight w:val="0"/>
      <w:marTop w:val="0"/>
      <w:marBottom w:val="0"/>
      <w:divBdr>
        <w:top w:val="none" w:sz="0" w:space="0" w:color="auto"/>
        <w:left w:val="none" w:sz="0" w:space="0" w:color="auto"/>
        <w:bottom w:val="none" w:sz="0" w:space="0" w:color="auto"/>
        <w:right w:val="none" w:sz="0" w:space="0" w:color="auto"/>
      </w:divBdr>
    </w:div>
    <w:div w:id="19033679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D042F31-632B-4F4E-8F98-A55EEBC7BB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19</TotalTime>
  <Pages>5</Pages>
  <Words>1674</Words>
  <Characters>9544</Characters>
  <Application>Microsoft Office Word</Application>
  <DocSecurity>0</DocSecurity>
  <Lines>79</Lines>
  <Paragraphs>22</Paragraphs>
  <ScaleCrop>false</ScaleCrop>
  <HeadingPairs>
    <vt:vector size="4" baseType="variant">
      <vt:variant>
        <vt:lpstr>Title</vt:lpstr>
      </vt:variant>
      <vt:variant>
        <vt:i4>1</vt:i4>
      </vt:variant>
      <vt:variant>
        <vt:lpstr>Headings</vt:lpstr>
      </vt:variant>
      <vt:variant>
        <vt:i4>11</vt:i4>
      </vt:variant>
    </vt:vector>
  </HeadingPairs>
  <TitlesOfParts>
    <vt:vector size="12" baseType="lpstr">
      <vt:lpstr/>
      <vt:lpstr>Introduction</vt:lpstr>
      <vt:lpstr>Background Information</vt:lpstr>
      <vt:lpstr>    What is CIA Triad?</vt:lpstr>
      <vt:lpstr>        Definition</vt:lpstr>
      <vt:lpstr>        Purpose</vt:lpstr>
      <vt:lpstr>    What are the three principles of the CIA Triad?</vt:lpstr>
      <vt:lpstr>        Confidentiality</vt:lpstr>
      <vt:lpstr>        Integrity</vt:lpstr>
      <vt:lpstr>        Availability</vt:lpstr>
      <vt:lpstr>Apply CIA Triad in Business: An online education provider</vt:lpstr>
      <vt:lpstr>References</vt:lpstr>
    </vt:vector>
  </TitlesOfParts>
  <Company/>
  <LinksUpToDate>false</LinksUpToDate>
  <CharactersWithSpaces>111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 Truong</dc:creator>
  <cp:keywords/>
  <dc:description/>
  <cp:lastModifiedBy>An Truong</cp:lastModifiedBy>
  <cp:revision>15</cp:revision>
  <cp:lastPrinted>2021-08-13T11:43:00Z</cp:lastPrinted>
  <dcterms:created xsi:type="dcterms:W3CDTF">2021-08-01T10:05:00Z</dcterms:created>
  <dcterms:modified xsi:type="dcterms:W3CDTF">2021-08-13T12:29:00Z</dcterms:modified>
</cp:coreProperties>
</file>